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84186D" w:rsidRPr="00D944F7" w:rsidRDefault="0084186D">
                              <w:pPr>
                                <w:spacing w:after="0"/>
                                <w:rPr>
                                  <w:b/>
                                  <w:bCs/>
                                  <w:color w:val="1F497D"/>
                                  <w:sz w:val="72"/>
                                  <w:szCs w:val="72"/>
                                  <w:lang w:val="nl-NL"/>
                                </w:rPr>
                              </w:pPr>
                              <w:r>
                                <w:rPr>
                                  <w:b/>
                                  <w:bCs/>
                                  <w:color w:val="1F497D"/>
                                  <w:sz w:val="72"/>
                                  <w:szCs w:val="72"/>
                                  <w:lang w:val="nl-NL"/>
                                </w:rPr>
                                <w:t>Projectenwebsite</w:t>
                              </w:r>
                            </w:p>
                            <w:p w14:paraId="50266CF7" w14:textId="77777777" w:rsidR="0084186D" w:rsidRPr="00D944F7" w:rsidRDefault="0084186D">
                              <w:pPr>
                                <w:rPr>
                                  <w:b/>
                                  <w:bCs/>
                                  <w:color w:val="4F81BD"/>
                                  <w:sz w:val="40"/>
                                  <w:szCs w:val="40"/>
                                  <w:lang w:val="nl-NL"/>
                                </w:rPr>
                              </w:pPr>
                            </w:p>
                            <w:p w14:paraId="6D2F2D7F" w14:textId="77777777" w:rsidR="0084186D" w:rsidRPr="00F25FA9" w:rsidRDefault="0084186D">
                              <w:pPr>
                                <w:spacing w:after="60"/>
                                <w:rPr>
                                  <w:b/>
                                  <w:bCs/>
                                  <w:color w:val="7F7F7F"/>
                                  <w:sz w:val="32"/>
                                  <w:szCs w:val="32"/>
                                  <w:lang w:val="en-GB"/>
                                </w:rPr>
                              </w:pPr>
                              <w:r w:rsidRPr="00F25FA9">
                                <w:rPr>
                                  <w:b/>
                                  <w:bCs/>
                                  <w:color w:val="7F7F7F"/>
                                  <w:sz w:val="32"/>
                                  <w:szCs w:val="32"/>
                                  <w:lang w:val="en-GB"/>
                                </w:rPr>
                                <w:t>Arijn Borzo</w:t>
                              </w:r>
                            </w:p>
                            <w:p w14:paraId="45F1654F" w14:textId="5001B005" w:rsidR="0084186D" w:rsidRPr="00F25FA9" w:rsidRDefault="0084186D">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84186D" w:rsidRDefault="0084186D"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84186D" w:rsidRDefault="0084186D">
                              <w:pPr>
                                <w:rPr>
                                  <w:b/>
                                  <w:bCs/>
                                  <w:color w:val="7F7F7F"/>
                                  <w:sz w:val="32"/>
                                  <w:szCs w:val="32"/>
                                  <w:lang w:val="en-GB"/>
                                </w:rPr>
                              </w:pPr>
                              <w:r>
                                <w:rPr>
                                  <w:b/>
                                  <w:bCs/>
                                  <w:color w:val="7F7F7F"/>
                                  <w:sz w:val="32"/>
                                  <w:szCs w:val="32"/>
                                  <w:lang w:val="en-GB"/>
                                </w:rPr>
                                <w:t>Lukas Petit</w:t>
                              </w:r>
                            </w:p>
                            <w:p w14:paraId="4571B50C" w14:textId="77777777" w:rsidR="0084186D" w:rsidRDefault="0084186D">
                              <w:pPr>
                                <w:rPr>
                                  <w:b/>
                                  <w:bCs/>
                                  <w:color w:val="7F7F7F"/>
                                  <w:sz w:val="32"/>
                                  <w:szCs w:val="32"/>
                                  <w:lang w:val="en-GB"/>
                                </w:rPr>
                              </w:pPr>
                            </w:p>
                            <w:p w14:paraId="363B5E48" w14:textId="77777777" w:rsidR="0084186D" w:rsidRPr="00F25FA9" w:rsidRDefault="0084186D"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1028" o:spid="_x0000_s1028" style="position:absolute;left:-6;top:4475;width:11898;height:4273" coordorigin="18,8990" coordsize="11898,4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Unknown Shape" o:spid="_x0000_s1029" style="position:absolute;left:18;top:9435;width:6961;height:3446;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DcUA&#10;AADaAAAADwAAAGRycy9kb3ducmV2LnhtbESPT08CMRTE7yZ8h+aReJMuHkBWCgECCVw0/PP83D62&#10;G7eva1uX1U9vTUw4TmbmN5npvLO1aMmHyrGC4SADQVw4XXGp4HTcPDyBCBFZY+2YFHxTgPmsdzfF&#10;XLsr76k9xFIkCIccFZgYm1zKUBiyGAauIU7exXmLMUlfSu3xmuC2lo9ZNpIWK04LBhtaGSo+Dl9W&#10;wfllUZn1atK+vpe7n/NyPLq8+U+l7vvd4hlEpC7ewv/trVYwhr8r6QbI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nXcNxQAAANoAAAAPAAAAAAAAAAAAAAAAAJgCAABkcnMv&#10;ZG93bnJldi54bWxQSwUGAAAAAAQABAD1AAAAigM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EED8IA&#10;AADaAAAADwAAAGRycy9kb3ducmV2LnhtbERPz2vCMBS+D/wfwhO8yJpsiIzaKDpo9bLDdDC8PZq3&#10;pq55KU2m9b9fDoMdP77fxWZ0nbjSEFrPGp4yBYK49qblRsPHqXx8AREissHOM2m4U4DNevJQYG78&#10;jd/peoyNSCEcctRgY+xzKUNtyWHIfE+cuC8/OIwJDo00A95SuOvks1JL6bDl1GCxp1dL9ffxx2lQ&#10;7XnuL+ryVp3K5eeuWhzsfu61nk3H7QpEpDH+i//cB6MhbU1X0g2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sQQPwgAAANoAAAAPAAAAAAAAAAAAAAAAAJgCAABkcnMvZG93&#10;bnJldi54bWxQSwUGAAAAAAQABAD1AAAAhwM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2wKsQA&#10;AADaAAAADwAAAGRycy9kb3ducmV2LnhtbESP0WrCQBRE3wX/YbkF38ymfdA0dZUiVYTWQNN+wCV7&#10;TWKzd2N2TeLfdwtCH4eZOcOsNqNpRE+dqy0reIxiEMSF1TWXCr6/dvMEhPPIGhvLpOBGDjbr6WSF&#10;qbYDf1Kf+1IECLsUFVTet6mUrqjIoItsSxy8k+0M+iC7UuoOhwA3jXyK44U0WHNYqLClbUXFT341&#10;Cjh7P77x8ny9JZdmXCbJ/iPLjFKzh/H1BYSn0f+H7+2DVvAMf1fCD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tsCrEAAAA2gAAAA8AAAAAAAAAAAAAAAAAmAIAAGRycy9k&#10;b3ducmV2LnhtbFBLBQYAAAAABAAEAPUAAACJAw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cqXMIA&#10;AADbAAAADwAAAGRycy9kb3ducmV2LnhtbESPT4vCQAzF74LfYciCN52uiCzVUYp/UI9b97K30Ilt&#10;sZMpnVGrn94cFvaW8F7e+2W57l2j7tSF2rOBz0kCirjwtubSwM95P/4CFSKyxcYzGXhSgPVqOFhi&#10;av2Dv+mex1JJCIcUDVQxtqnWoajIYZj4lli0i+8cRlm7UtsOHxLuGj1Nkrl2WLM0VNjSpqLimt+c&#10;AZ+7Wex/y2afY3GwWbbd6dPLmNFHny1ARerjv/nv+mgFX+jlFxlAr9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hypcwgAAANsAAAAPAAAAAAAAAAAAAAAAAJgCAABkcnMvZG93&#10;bnJldi54bWxQSwUGAAAAAAQABAD1AAAAhwM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MBcIA&#10;AADbAAAADwAAAGRycy9kb3ducmV2LnhtbERPzWrCQBC+F/oOyxR6kbqxotQ0G6lFwZNo7AMM2WmS&#10;Njsbd7cmvr0rCL3Nx/c72XIwrTiT841lBZNxAoK4tLrhSsHXcfPyBsIHZI2tZVJwIQ/L/PEhw1Tb&#10;ng90LkIlYgj7FBXUIXSplL6syaAf2444ct/WGQwRukpqh30MN618TZK5NNhwbKixo8+ayt/izyiY&#10;rftm4Vd+ux+td27h+uno9MNKPT8NH+8gAg3hX3x3b3WcP4HbL/EA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kUwFwgAAANsAAAAPAAAAAAAAAAAAAAAAAJgCAABkcnMvZG93&#10;bnJldi54bWxQSwUGAAAAAAQABAD1AAAAhwM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Bi8AA&#10;AADbAAAADwAAAGRycy9kb3ducmV2LnhtbERPzYrCMBC+C75DGMGbpiosUk2LCKKXPaz1AcZm+qPN&#10;pDZZW336zcLC3ubj+51tOphGPKlztWUFi3kEgji3uuZSwSU7zNYgnEfW2FgmBS9ykCbj0RZjbXv+&#10;oufZlyKEsItRQeV9G0vp8ooMurltiQNX2M6gD7Arpe6wD+Gmkcso+pAGaw4NFba0ryi/n7+NAjzd&#10;+ibbHfe34zWrH+/PYnXFQqnpZNhtQHga/L/4z33SYf4Sfn8JB8jk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AgBi8AAAADbAAAADwAAAAAAAAAAAAAAAACYAgAAZHJzL2Rvd25y&#10;ZXYueG1sUEsFBgAAAAAEAAQA9QAAAIUD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DgSMEA&#10;AADbAAAADwAAAGRycy9kb3ducmV2LnhtbERPTWvCQBC9C/6HZYTe6saKRVJXKVJpr9UW8TZkx2za&#10;7GzMjjH9911B8DaP9zmLVe9r1VEbq8AGJuMMFHERbMWlga/d5nEOKgqyxTowGfijCKvlcLDA3IYL&#10;f1K3lVKlEI45GnAiTa51LBx5jOPQECfuGFqPkmBbatviJYX7Wj9l2bP2WHFqcNjQ2lHxuz17Ax3v&#10;y1l9etvL8TBz0+/33VrijzEPo/71BZRQL3fxzf1h0/wpXH9JB+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A4EjBAAAA2wAAAA8AAAAAAAAAAAAAAAAAmAIAAGRycy9kb3du&#10;cmV2LnhtbFBLBQYAAAAABAAEAPUAAACGAw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VcMEA&#10;AADbAAAADwAAAGRycy9kb3ducmV2LnhtbERP22rCQBB9F/yHZQq+mU29lBpdRYSW6os06QcMu2MS&#10;zc6G7Fbj37uFgm9zONdZbXrbiCt1vnas4DVJQRBrZ2ouFfwUH+N3ED4gG2wck4I7edish4MVZsbd&#10;+JuueShFDGGfoYIqhDaT0uuKLPrEtcSRO7nOYoiwK6Xp8BbDbSMnafomLdYcGypsaVeRvuS/VoE+&#10;0WE/n96PZ5zN8+LzjP6yQKVGL/12CSJQH57if/eXifNn8PdLPE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irVXDBAAAA2wAAAA8AAAAAAAAAAAAAAAAAmAIAAGRycy9kb3du&#10;cmV2LnhtbFBLBQYAAAAABAAEAPUAAACGAw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dz/MEA&#10;AADbAAAADwAAAGRycy9kb3ducmV2LnhtbERPS4vCMBC+L/gfwgheFk1XcNFqFBEWPHjQ7uLjNjRj&#10;U2wmpYla/70RhL3Nx/ec2aK1lbhR40vHCr4GCQji3OmSCwV/vz/9MQgfkDVWjknBgzws5p2PGaba&#10;3XlHtywUIoawT1GBCaFOpfS5IYt+4GriyJ1dYzFE2BRSN3iP4baSwyT5lhZLjg0Ga1oZyi/Z1Sqo&#10;Tge7n5jNZzk8HhNeb1eWXKZUr9supyACteFf/HavdZw/gtcv8QA5f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nc/zBAAAA2wAAAA8AAAAAAAAAAAAAAAAAmAIAAGRycy9kb3du&#10;cmV2LnhtbFBLBQYAAAAABAAEAPUAAACGAw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nK8MEA&#10;AADbAAAADwAAAGRycy9kb3ducmV2LnhtbERPS4vCMBC+L/gfwgheFk3Xg0g1igiyZVkQ6+M8NGNb&#10;bCa1ybbdf28Ewdt8fM9ZrntTiZYaV1pW8DWJQBBnVpecKzgdd+M5COeRNVaWScE/OVivBh9LjLXt&#10;+EBt6nMRQtjFqKDwvo6ldFlBBt3E1sSBu9rGoA+wyaVusAvhppLTKJpJgyWHhgJr2haU3dI/o6DL&#10;9u3l+Pst95+XxPI9uW/T849So2G/WYDw1Pu3+OVOdJg/g+cv4QC5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yvDBAAAA2wAAAA8AAAAAAAAAAAAAAAAAmAIAAGRycy9kb3du&#10;cmV2LnhtbFBLBQYAAAAABAAEAPUAAACGAwAAAAA=&#10;" filled="f" stroked="f">
                  <v:textbox>
                    <w:txbxContent>
                      <w:p w14:paraId="170C5BB2" w14:textId="77777777" w:rsidR="0084186D" w:rsidRPr="00D944F7" w:rsidRDefault="0084186D">
                        <w:pPr>
                          <w:spacing w:after="0"/>
                          <w:rPr>
                            <w:b/>
                            <w:bCs/>
                            <w:color w:val="1F497D"/>
                            <w:sz w:val="72"/>
                            <w:szCs w:val="72"/>
                            <w:lang w:val="nl-NL"/>
                          </w:rPr>
                        </w:pPr>
                        <w:r>
                          <w:rPr>
                            <w:b/>
                            <w:bCs/>
                            <w:color w:val="1F497D"/>
                            <w:sz w:val="72"/>
                            <w:szCs w:val="72"/>
                            <w:lang w:val="nl-NL"/>
                          </w:rPr>
                          <w:t>Projectenwebsite</w:t>
                        </w:r>
                      </w:p>
                      <w:p w14:paraId="50266CF7" w14:textId="77777777" w:rsidR="0084186D" w:rsidRPr="00D944F7" w:rsidRDefault="0084186D">
                        <w:pPr>
                          <w:rPr>
                            <w:b/>
                            <w:bCs/>
                            <w:color w:val="4F81BD"/>
                            <w:sz w:val="40"/>
                            <w:szCs w:val="40"/>
                            <w:lang w:val="nl-NL"/>
                          </w:rPr>
                        </w:pPr>
                      </w:p>
                      <w:p w14:paraId="6D2F2D7F" w14:textId="77777777" w:rsidR="0084186D" w:rsidRPr="00F25FA9" w:rsidRDefault="0084186D">
                        <w:pPr>
                          <w:spacing w:after="60"/>
                          <w:rPr>
                            <w:b/>
                            <w:bCs/>
                            <w:color w:val="7F7F7F"/>
                            <w:sz w:val="32"/>
                            <w:szCs w:val="32"/>
                            <w:lang w:val="en-GB"/>
                          </w:rPr>
                        </w:pPr>
                        <w:r w:rsidRPr="00F25FA9">
                          <w:rPr>
                            <w:b/>
                            <w:bCs/>
                            <w:color w:val="7F7F7F"/>
                            <w:sz w:val="32"/>
                            <w:szCs w:val="32"/>
                            <w:lang w:val="en-GB"/>
                          </w:rPr>
                          <w:t>Arijn Borzo</w:t>
                        </w:r>
                      </w:p>
                      <w:p w14:paraId="45F1654F" w14:textId="5001B005" w:rsidR="0084186D" w:rsidRPr="00F25FA9" w:rsidRDefault="0084186D">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84186D" w:rsidRDefault="0084186D"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84186D" w:rsidRDefault="0084186D">
                        <w:pPr>
                          <w:rPr>
                            <w:b/>
                            <w:bCs/>
                            <w:color w:val="7F7F7F"/>
                            <w:sz w:val="32"/>
                            <w:szCs w:val="32"/>
                            <w:lang w:val="en-GB"/>
                          </w:rPr>
                        </w:pPr>
                        <w:r>
                          <w:rPr>
                            <w:b/>
                            <w:bCs/>
                            <w:color w:val="7F7F7F"/>
                            <w:sz w:val="32"/>
                            <w:szCs w:val="32"/>
                            <w:lang w:val="en-GB"/>
                          </w:rPr>
                          <w:t>Lukas Petit</w:t>
                        </w:r>
                      </w:p>
                      <w:p w14:paraId="4571B50C" w14:textId="77777777" w:rsidR="0084186D" w:rsidRDefault="0084186D">
                        <w:pPr>
                          <w:rPr>
                            <w:b/>
                            <w:bCs/>
                            <w:color w:val="7F7F7F"/>
                            <w:sz w:val="32"/>
                            <w:szCs w:val="32"/>
                            <w:lang w:val="en-GB"/>
                          </w:rPr>
                        </w:pPr>
                      </w:p>
                      <w:p w14:paraId="363B5E48" w14:textId="77777777" w:rsidR="0084186D" w:rsidRPr="00F25FA9" w:rsidRDefault="0084186D"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84186D" w:rsidRPr="00D236B4" w14:paraId="0A0A8C09" w14:textId="77777777">
                              <w:tc>
                                <w:tcPr>
                                  <w:tcW w:w="10031" w:type="dxa"/>
                                </w:tcPr>
                                <w:p w14:paraId="30112BE4" w14:textId="77777777" w:rsidR="0084186D" w:rsidRPr="008A5C09" w:rsidRDefault="0084186D">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84186D" w:rsidRPr="00D236B4" w:rsidRDefault="0084186D" w:rsidP="005B7974">
                                  <w:pPr>
                                    <w:spacing w:after="0" w:line="240" w:lineRule="auto"/>
                                    <w:rPr>
                                      <w:b/>
                                      <w:bCs/>
                                      <w:color w:val="7F7F7F"/>
                                      <w:sz w:val="32"/>
                                      <w:szCs w:val="32"/>
                                      <w:lang w:val="nl-NL"/>
                                    </w:rPr>
                                  </w:pPr>
                                  <w:r w:rsidRPr="00D236B4">
                                    <w:rPr>
                                      <w:b/>
                                      <w:bCs/>
                                      <w:color w:val="7F7F7F"/>
                                      <w:sz w:val="32"/>
                                      <w:szCs w:val="32"/>
                                      <w:lang w:val="nl-NL"/>
                                    </w:rPr>
                                    <w:t>Technische mentor: Pieter Van Peteghem</w:t>
                                  </w:r>
                                </w:p>
                                <w:p w14:paraId="7249889B" w14:textId="77777777" w:rsidR="0084186D" w:rsidRPr="00D236B4" w:rsidRDefault="0084186D"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84186D" w14:paraId="2664A567" w14:textId="77777777">
                              <w:tc>
                                <w:tcPr>
                                  <w:tcW w:w="10031" w:type="dxa"/>
                                </w:tcPr>
                                <w:p w14:paraId="51AAF422" w14:textId="77777777" w:rsidR="0084186D" w:rsidRDefault="0084186D" w:rsidP="00D944F7">
                                  <w:pPr>
                                    <w:spacing w:after="0" w:line="240" w:lineRule="auto"/>
                                    <w:rPr>
                                      <w:b/>
                                      <w:bCs/>
                                      <w:color w:val="7F7F7F"/>
                                      <w:sz w:val="32"/>
                                      <w:szCs w:val="32"/>
                                    </w:rPr>
                                  </w:pPr>
                                  <w:r>
                                    <w:rPr>
                                      <w:b/>
                                      <w:bCs/>
                                      <w:color w:val="7F7F7F"/>
                                      <w:sz w:val="32"/>
                                      <w:szCs w:val="32"/>
                                    </w:rPr>
                                    <w:t>Academiejaar 2018-2019</w:t>
                                  </w:r>
                                </w:p>
                              </w:tc>
                            </w:tr>
                            <w:tr w:rsidR="0084186D" w14:paraId="33159E27" w14:textId="77777777">
                              <w:tc>
                                <w:tcPr>
                                  <w:tcW w:w="10031" w:type="dxa"/>
                                </w:tcPr>
                                <w:p w14:paraId="7E2A2D37" w14:textId="77777777" w:rsidR="0084186D" w:rsidRDefault="0084186D">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84186D" w:rsidRDefault="0084186D"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84186D" w:rsidRPr="00D236B4" w14:paraId="0A0A8C09" w14:textId="77777777">
                        <w:tc>
                          <w:tcPr>
                            <w:tcW w:w="10031" w:type="dxa"/>
                          </w:tcPr>
                          <w:p w14:paraId="30112BE4" w14:textId="77777777" w:rsidR="0084186D" w:rsidRPr="008A5C09" w:rsidRDefault="0084186D">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84186D" w:rsidRPr="00D236B4" w:rsidRDefault="0084186D" w:rsidP="005B7974">
                            <w:pPr>
                              <w:spacing w:after="0" w:line="240" w:lineRule="auto"/>
                              <w:rPr>
                                <w:b/>
                                <w:bCs/>
                                <w:color w:val="7F7F7F"/>
                                <w:sz w:val="32"/>
                                <w:szCs w:val="32"/>
                                <w:lang w:val="nl-NL"/>
                              </w:rPr>
                            </w:pPr>
                            <w:r w:rsidRPr="00D236B4">
                              <w:rPr>
                                <w:b/>
                                <w:bCs/>
                                <w:color w:val="7F7F7F"/>
                                <w:sz w:val="32"/>
                                <w:szCs w:val="32"/>
                                <w:lang w:val="nl-NL"/>
                              </w:rPr>
                              <w:t>Technische mentor: Pieter Van Peteghem</w:t>
                            </w:r>
                          </w:p>
                          <w:p w14:paraId="7249889B" w14:textId="77777777" w:rsidR="0084186D" w:rsidRPr="00D236B4" w:rsidRDefault="0084186D"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84186D" w14:paraId="2664A567" w14:textId="77777777">
                        <w:tc>
                          <w:tcPr>
                            <w:tcW w:w="10031" w:type="dxa"/>
                          </w:tcPr>
                          <w:p w14:paraId="51AAF422" w14:textId="77777777" w:rsidR="0084186D" w:rsidRDefault="0084186D" w:rsidP="00D944F7">
                            <w:pPr>
                              <w:spacing w:after="0" w:line="240" w:lineRule="auto"/>
                              <w:rPr>
                                <w:b/>
                                <w:bCs/>
                                <w:color w:val="7F7F7F"/>
                                <w:sz w:val="32"/>
                                <w:szCs w:val="32"/>
                              </w:rPr>
                            </w:pPr>
                            <w:r>
                              <w:rPr>
                                <w:b/>
                                <w:bCs/>
                                <w:color w:val="7F7F7F"/>
                                <w:sz w:val="32"/>
                                <w:szCs w:val="32"/>
                              </w:rPr>
                              <w:t>Academiejaar 2018-2019</w:t>
                            </w:r>
                          </w:p>
                        </w:tc>
                      </w:tr>
                      <w:tr w:rsidR="0084186D" w14:paraId="33159E27" w14:textId="77777777">
                        <w:tc>
                          <w:tcPr>
                            <w:tcW w:w="10031" w:type="dxa"/>
                          </w:tcPr>
                          <w:p w14:paraId="7E2A2D37" w14:textId="77777777" w:rsidR="0084186D" w:rsidRDefault="0084186D">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84186D" w:rsidRDefault="0084186D"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r w:rsidRPr="0027319B">
        <w:rPr>
          <w:lang w:val="en-GB"/>
        </w:rPr>
        <w:lastRenderedPageBreak/>
        <w:t>Abstract</w:t>
      </w:r>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bookmarkStart w:id="1" w:name="_GoBack"/>
      <w:bookmarkEnd w:id="1"/>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84186D">
      <w:pPr>
        <w:pStyle w:val="Inhopg1"/>
        <w:tabs>
          <w:tab w:val="right" w:leader="dot" w:pos="9062"/>
        </w:tabs>
        <w:rPr>
          <w:rFonts w:asciiTheme="minorHAnsi" w:eastAsiaTheme="minorEastAsia" w:hAnsiTheme="minorHAnsi" w:cstheme="minorBidi"/>
          <w:noProof/>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84186D">
      <w:pPr>
        <w:pStyle w:val="Inhopg1"/>
        <w:tabs>
          <w:tab w:val="right" w:leader="dot" w:pos="9062"/>
        </w:tabs>
        <w:rPr>
          <w:rFonts w:asciiTheme="minorHAnsi" w:eastAsiaTheme="minorEastAsia" w:hAnsiTheme="minorHAnsi" w:cstheme="minorBidi"/>
          <w:noProof/>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84186D">
      <w:pPr>
        <w:pStyle w:val="Inhopg1"/>
        <w:tabs>
          <w:tab w:val="right" w:leader="dot" w:pos="9062"/>
        </w:tabs>
        <w:rPr>
          <w:rFonts w:asciiTheme="minorHAnsi" w:eastAsiaTheme="minorEastAsia" w:hAnsiTheme="minorHAnsi" w:cstheme="minorBidi"/>
          <w:noProof/>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84186D">
      <w:pPr>
        <w:pStyle w:val="Inhopg1"/>
        <w:tabs>
          <w:tab w:val="right" w:leader="dot" w:pos="9062"/>
        </w:tabs>
        <w:rPr>
          <w:rFonts w:asciiTheme="minorHAnsi" w:eastAsiaTheme="minorEastAsia" w:hAnsiTheme="minorHAnsi" w:cstheme="minorBidi"/>
          <w:noProof/>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84186D">
      <w:pPr>
        <w:pStyle w:val="Inhopg1"/>
        <w:tabs>
          <w:tab w:val="right" w:leader="dot" w:pos="9062"/>
        </w:tabs>
        <w:rPr>
          <w:rFonts w:asciiTheme="minorHAnsi" w:eastAsiaTheme="minorEastAsia" w:hAnsiTheme="minorHAnsi" w:cstheme="minorBidi"/>
          <w:noProof/>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84186D">
      <w:pPr>
        <w:pStyle w:val="Inhopg1"/>
        <w:tabs>
          <w:tab w:val="left" w:pos="440"/>
          <w:tab w:val="right" w:leader="dot" w:pos="9062"/>
        </w:tabs>
        <w:rPr>
          <w:rFonts w:asciiTheme="minorHAnsi" w:eastAsiaTheme="minorEastAsia" w:hAnsiTheme="minorHAnsi" w:cstheme="minorBidi"/>
          <w:noProof/>
        </w:rPr>
      </w:pPr>
      <w:hyperlink w:anchor="_Toc8774024" w:history="1">
        <w:r w:rsidR="000650A1" w:rsidRPr="00097707">
          <w:rPr>
            <w:rStyle w:val="Hyperlink"/>
            <w:noProof/>
          </w:rPr>
          <w:t>1.</w:t>
        </w:r>
        <w:r w:rsidR="000650A1">
          <w:rPr>
            <w:rFonts w:asciiTheme="minorHAnsi" w:eastAsiaTheme="minorEastAsia" w:hAnsiTheme="minorHAnsi" w:cstheme="minorBidi"/>
            <w:noProof/>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25" w:history="1">
        <w:r w:rsidR="000650A1" w:rsidRPr="00097707">
          <w:rPr>
            <w:rStyle w:val="Hyperlink"/>
            <w:noProof/>
          </w:rPr>
          <w:t>1.1</w:t>
        </w:r>
        <w:r w:rsidR="000650A1">
          <w:rPr>
            <w:rFonts w:asciiTheme="minorHAnsi" w:eastAsiaTheme="minorEastAsia" w:hAnsiTheme="minorHAnsi" w:cstheme="minorBidi"/>
            <w:noProof/>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26" w:history="1">
        <w:r w:rsidR="000650A1" w:rsidRPr="00097707">
          <w:rPr>
            <w:rStyle w:val="Hyperlink"/>
            <w:noProof/>
          </w:rPr>
          <w:t>1.2</w:t>
        </w:r>
        <w:r w:rsidR="000650A1">
          <w:rPr>
            <w:rFonts w:asciiTheme="minorHAnsi" w:eastAsiaTheme="minorEastAsia" w:hAnsiTheme="minorHAnsi" w:cstheme="minorBidi"/>
            <w:noProof/>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27" w:history="1">
        <w:r w:rsidR="000650A1" w:rsidRPr="00097707">
          <w:rPr>
            <w:rStyle w:val="Hyperlink"/>
            <w:noProof/>
          </w:rPr>
          <w:t>1.3</w:t>
        </w:r>
        <w:r w:rsidR="000650A1">
          <w:rPr>
            <w:rFonts w:asciiTheme="minorHAnsi" w:eastAsiaTheme="minorEastAsia" w:hAnsiTheme="minorHAnsi" w:cstheme="minorBidi"/>
            <w:noProof/>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28" w:history="1">
        <w:r w:rsidR="000650A1" w:rsidRPr="00097707">
          <w:rPr>
            <w:rStyle w:val="Hyperlink"/>
            <w:noProof/>
          </w:rPr>
          <w:t>1.4</w:t>
        </w:r>
        <w:r w:rsidR="000650A1">
          <w:rPr>
            <w:rFonts w:asciiTheme="minorHAnsi" w:eastAsiaTheme="minorEastAsia" w:hAnsiTheme="minorHAnsi" w:cstheme="minorBidi"/>
            <w:noProof/>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84186D">
      <w:pPr>
        <w:pStyle w:val="Inhopg1"/>
        <w:tabs>
          <w:tab w:val="left" w:pos="440"/>
          <w:tab w:val="right" w:leader="dot" w:pos="9062"/>
        </w:tabs>
        <w:rPr>
          <w:rFonts w:asciiTheme="minorHAnsi" w:eastAsiaTheme="minorEastAsia" w:hAnsiTheme="minorHAnsi" w:cstheme="minorBidi"/>
          <w:noProof/>
        </w:rPr>
      </w:pPr>
      <w:hyperlink w:anchor="_Toc8774029" w:history="1">
        <w:r w:rsidR="000650A1" w:rsidRPr="00097707">
          <w:rPr>
            <w:rStyle w:val="Hyperlink"/>
            <w:noProof/>
          </w:rPr>
          <w:t>2</w:t>
        </w:r>
        <w:r w:rsidR="000650A1">
          <w:rPr>
            <w:rFonts w:asciiTheme="minorHAnsi" w:eastAsiaTheme="minorEastAsia" w:hAnsiTheme="minorHAnsi" w:cstheme="minorBidi"/>
            <w:noProof/>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0" w:history="1">
        <w:r w:rsidR="000650A1" w:rsidRPr="00097707">
          <w:rPr>
            <w:rStyle w:val="Hyperlink"/>
            <w:noProof/>
          </w:rPr>
          <w:t>2.1</w:t>
        </w:r>
        <w:r w:rsidR="000650A1">
          <w:rPr>
            <w:rFonts w:asciiTheme="minorHAnsi" w:eastAsiaTheme="minorEastAsia" w:hAnsiTheme="minorHAnsi" w:cstheme="minorBidi"/>
            <w:noProof/>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1" w:history="1">
        <w:r w:rsidR="000650A1" w:rsidRPr="00097707">
          <w:rPr>
            <w:rStyle w:val="Hyperlink"/>
            <w:noProof/>
          </w:rPr>
          <w:t>2.2</w:t>
        </w:r>
        <w:r w:rsidR="000650A1">
          <w:rPr>
            <w:rFonts w:asciiTheme="minorHAnsi" w:eastAsiaTheme="minorEastAsia" w:hAnsiTheme="minorHAnsi" w:cstheme="minorBidi"/>
            <w:noProof/>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2" w:history="1">
        <w:r w:rsidR="000650A1" w:rsidRPr="00097707">
          <w:rPr>
            <w:rStyle w:val="Hyperlink"/>
            <w:noProof/>
          </w:rPr>
          <w:t>2.3</w:t>
        </w:r>
        <w:r w:rsidR="000650A1">
          <w:rPr>
            <w:rFonts w:asciiTheme="minorHAnsi" w:eastAsiaTheme="minorEastAsia" w:hAnsiTheme="minorHAnsi" w:cstheme="minorBidi"/>
            <w:noProof/>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3" w:history="1">
        <w:r w:rsidR="000650A1" w:rsidRPr="00097707">
          <w:rPr>
            <w:rStyle w:val="Hyperlink"/>
            <w:noProof/>
          </w:rPr>
          <w:t>2.4</w:t>
        </w:r>
        <w:r w:rsidR="000650A1">
          <w:rPr>
            <w:rFonts w:asciiTheme="minorHAnsi" w:eastAsiaTheme="minorEastAsia" w:hAnsiTheme="minorHAnsi" w:cstheme="minorBidi"/>
            <w:noProof/>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4" w:history="1">
        <w:r w:rsidR="000650A1" w:rsidRPr="00097707">
          <w:rPr>
            <w:rStyle w:val="Hyperlink"/>
            <w:noProof/>
          </w:rPr>
          <w:t>2.5</w:t>
        </w:r>
        <w:r w:rsidR="000650A1">
          <w:rPr>
            <w:rFonts w:asciiTheme="minorHAnsi" w:eastAsiaTheme="minorEastAsia" w:hAnsiTheme="minorHAnsi" w:cstheme="minorBidi"/>
            <w:noProof/>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5" w:history="1">
        <w:r w:rsidR="000650A1" w:rsidRPr="00097707">
          <w:rPr>
            <w:rStyle w:val="Hyperlink"/>
            <w:noProof/>
          </w:rPr>
          <w:t>2.6</w:t>
        </w:r>
        <w:r w:rsidR="000650A1">
          <w:rPr>
            <w:rFonts w:asciiTheme="minorHAnsi" w:eastAsiaTheme="minorEastAsia" w:hAnsiTheme="minorHAnsi" w:cstheme="minorBidi"/>
            <w:noProof/>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6" w:history="1">
        <w:r w:rsidR="000650A1" w:rsidRPr="00097707">
          <w:rPr>
            <w:rStyle w:val="Hyperlink"/>
            <w:noProof/>
          </w:rPr>
          <w:t>2.7</w:t>
        </w:r>
        <w:r w:rsidR="000650A1">
          <w:rPr>
            <w:rFonts w:asciiTheme="minorHAnsi" w:eastAsiaTheme="minorEastAsia" w:hAnsiTheme="minorHAnsi" w:cstheme="minorBidi"/>
            <w:noProof/>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7" w:history="1">
        <w:r w:rsidR="000650A1" w:rsidRPr="00097707">
          <w:rPr>
            <w:rStyle w:val="Hyperlink"/>
            <w:noProof/>
          </w:rPr>
          <w:t>2.8</w:t>
        </w:r>
        <w:r w:rsidR="000650A1">
          <w:rPr>
            <w:rFonts w:asciiTheme="minorHAnsi" w:eastAsiaTheme="minorEastAsia" w:hAnsiTheme="minorHAnsi" w:cstheme="minorBidi"/>
            <w:noProof/>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38" w:history="1">
        <w:r w:rsidR="000650A1" w:rsidRPr="00097707">
          <w:rPr>
            <w:rStyle w:val="Hyperlink"/>
            <w:noProof/>
          </w:rPr>
          <w:t>2.9</w:t>
        </w:r>
        <w:r w:rsidR="000650A1">
          <w:rPr>
            <w:rFonts w:asciiTheme="minorHAnsi" w:eastAsiaTheme="minorEastAsia" w:hAnsiTheme="minorHAnsi" w:cstheme="minorBidi"/>
            <w:noProof/>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84186D">
      <w:pPr>
        <w:pStyle w:val="Inhopg1"/>
        <w:tabs>
          <w:tab w:val="left" w:pos="440"/>
          <w:tab w:val="right" w:leader="dot" w:pos="9062"/>
        </w:tabs>
        <w:rPr>
          <w:rFonts w:asciiTheme="minorHAnsi" w:eastAsiaTheme="minorEastAsia" w:hAnsiTheme="minorHAnsi" w:cstheme="minorBidi"/>
          <w:noProof/>
        </w:rPr>
      </w:pPr>
      <w:hyperlink w:anchor="_Toc8774039" w:history="1">
        <w:r w:rsidR="000650A1" w:rsidRPr="00097707">
          <w:rPr>
            <w:rStyle w:val="Hyperlink"/>
            <w:noProof/>
          </w:rPr>
          <w:t>3</w:t>
        </w:r>
        <w:r w:rsidR="000650A1">
          <w:rPr>
            <w:rFonts w:asciiTheme="minorHAnsi" w:eastAsiaTheme="minorEastAsia" w:hAnsiTheme="minorHAnsi" w:cstheme="minorBidi"/>
            <w:noProof/>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0" w:history="1">
        <w:r w:rsidR="000650A1" w:rsidRPr="00097707">
          <w:rPr>
            <w:rStyle w:val="Hyperlink"/>
            <w:noProof/>
          </w:rPr>
          <w:t>3.1</w:t>
        </w:r>
        <w:r w:rsidR="000650A1">
          <w:rPr>
            <w:rFonts w:asciiTheme="minorHAnsi" w:eastAsiaTheme="minorEastAsia" w:hAnsiTheme="minorHAnsi" w:cstheme="minorBidi"/>
            <w:noProof/>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1" w:history="1">
        <w:r w:rsidR="000650A1" w:rsidRPr="00097707">
          <w:rPr>
            <w:rStyle w:val="Hyperlink"/>
            <w:noProof/>
          </w:rPr>
          <w:t>3.2</w:t>
        </w:r>
        <w:r w:rsidR="000650A1">
          <w:rPr>
            <w:rFonts w:asciiTheme="minorHAnsi" w:eastAsiaTheme="minorEastAsia" w:hAnsiTheme="minorHAnsi" w:cstheme="minorBidi"/>
            <w:noProof/>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84186D">
      <w:pPr>
        <w:pStyle w:val="Inhopg1"/>
        <w:tabs>
          <w:tab w:val="left" w:pos="440"/>
          <w:tab w:val="right" w:leader="dot" w:pos="9062"/>
        </w:tabs>
        <w:rPr>
          <w:rFonts w:asciiTheme="minorHAnsi" w:eastAsiaTheme="minorEastAsia" w:hAnsiTheme="minorHAnsi" w:cstheme="minorBidi"/>
          <w:noProof/>
        </w:rPr>
      </w:pPr>
      <w:hyperlink w:anchor="_Toc8774042" w:history="1">
        <w:r w:rsidR="000650A1" w:rsidRPr="00097707">
          <w:rPr>
            <w:rStyle w:val="Hyperlink"/>
            <w:noProof/>
          </w:rPr>
          <w:t>4</w:t>
        </w:r>
        <w:r w:rsidR="000650A1">
          <w:rPr>
            <w:rFonts w:asciiTheme="minorHAnsi" w:eastAsiaTheme="minorEastAsia" w:hAnsiTheme="minorHAnsi" w:cstheme="minorBidi"/>
            <w:noProof/>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3" w:history="1">
        <w:r w:rsidR="000650A1" w:rsidRPr="00097707">
          <w:rPr>
            <w:rStyle w:val="Hyperlink"/>
            <w:noProof/>
          </w:rPr>
          <w:t>4.1</w:t>
        </w:r>
        <w:r w:rsidR="000650A1">
          <w:rPr>
            <w:rFonts w:asciiTheme="minorHAnsi" w:eastAsiaTheme="minorEastAsia" w:hAnsiTheme="minorHAnsi" w:cstheme="minorBidi"/>
            <w:noProof/>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4" w:history="1">
        <w:r w:rsidR="000650A1" w:rsidRPr="00097707">
          <w:rPr>
            <w:rStyle w:val="Hyperlink"/>
            <w:noProof/>
          </w:rPr>
          <w:t>4.2</w:t>
        </w:r>
        <w:r w:rsidR="000650A1">
          <w:rPr>
            <w:rFonts w:asciiTheme="minorHAnsi" w:eastAsiaTheme="minorEastAsia" w:hAnsiTheme="minorHAnsi" w:cstheme="minorBidi"/>
            <w:noProof/>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5" w:history="1">
        <w:r w:rsidR="000650A1" w:rsidRPr="00097707">
          <w:rPr>
            <w:rStyle w:val="Hyperlink"/>
            <w:noProof/>
          </w:rPr>
          <w:t>4.3</w:t>
        </w:r>
        <w:r w:rsidR="000650A1">
          <w:rPr>
            <w:rFonts w:asciiTheme="minorHAnsi" w:eastAsiaTheme="minorEastAsia" w:hAnsiTheme="minorHAnsi" w:cstheme="minorBidi"/>
            <w:noProof/>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6" w:history="1">
        <w:r w:rsidR="000650A1" w:rsidRPr="00097707">
          <w:rPr>
            <w:rStyle w:val="Hyperlink"/>
            <w:noProof/>
          </w:rPr>
          <w:t>4.4</w:t>
        </w:r>
        <w:r w:rsidR="000650A1">
          <w:rPr>
            <w:rFonts w:asciiTheme="minorHAnsi" w:eastAsiaTheme="minorEastAsia" w:hAnsiTheme="minorHAnsi" w:cstheme="minorBidi"/>
            <w:noProof/>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84186D">
      <w:pPr>
        <w:pStyle w:val="Inhopg2"/>
        <w:tabs>
          <w:tab w:val="left" w:pos="880"/>
          <w:tab w:val="right" w:leader="dot" w:pos="9062"/>
        </w:tabs>
        <w:rPr>
          <w:rFonts w:asciiTheme="minorHAnsi" w:eastAsiaTheme="minorEastAsia" w:hAnsiTheme="minorHAnsi" w:cstheme="minorBidi"/>
          <w:noProof/>
        </w:rPr>
      </w:pPr>
      <w:hyperlink w:anchor="_Toc8774047" w:history="1">
        <w:r w:rsidR="000650A1" w:rsidRPr="00097707">
          <w:rPr>
            <w:rStyle w:val="Hyperlink"/>
            <w:noProof/>
          </w:rPr>
          <w:t>4.5</w:t>
        </w:r>
        <w:r w:rsidR="000650A1">
          <w:rPr>
            <w:rFonts w:asciiTheme="minorHAnsi" w:eastAsiaTheme="minorEastAsia" w:hAnsiTheme="minorHAnsi" w:cstheme="minorBidi"/>
            <w:noProof/>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84186D">
      <w:pPr>
        <w:pStyle w:val="Inhopg1"/>
        <w:tabs>
          <w:tab w:val="left" w:pos="440"/>
          <w:tab w:val="right" w:leader="dot" w:pos="9062"/>
        </w:tabs>
        <w:rPr>
          <w:rFonts w:asciiTheme="minorHAnsi" w:eastAsiaTheme="minorEastAsia" w:hAnsiTheme="minorHAnsi" w:cstheme="minorBidi"/>
          <w:noProof/>
        </w:rPr>
      </w:pPr>
      <w:hyperlink w:anchor="_Toc8774048" w:history="1">
        <w:r w:rsidR="000650A1" w:rsidRPr="00097707">
          <w:rPr>
            <w:rStyle w:val="Hyperlink"/>
            <w:noProof/>
          </w:rPr>
          <w:t>5</w:t>
        </w:r>
        <w:r w:rsidR="000650A1">
          <w:rPr>
            <w:rFonts w:asciiTheme="minorHAnsi" w:eastAsiaTheme="minorEastAsia" w:hAnsiTheme="minorHAnsi" w:cstheme="minorBidi"/>
            <w:noProof/>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84186D">
      <w:pPr>
        <w:pStyle w:val="Inhopg1"/>
        <w:tabs>
          <w:tab w:val="right" w:leader="dot" w:pos="9062"/>
        </w:tabs>
        <w:rPr>
          <w:rFonts w:asciiTheme="minorHAnsi" w:eastAsiaTheme="minorEastAsia" w:hAnsiTheme="minorHAnsi" w:cstheme="minorBidi"/>
          <w:noProof/>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84186D">
      <w:pPr>
        <w:pStyle w:val="Inhopg1"/>
        <w:tabs>
          <w:tab w:val="right" w:leader="dot" w:pos="9062"/>
        </w:tabs>
        <w:rPr>
          <w:rFonts w:asciiTheme="minorHAnsi" w:eastAsiaTheme="minorEastAsia" w:hAnsiTheme="minorHAnsi" w:cstheme="minorBidi"/>
          <w:noProof/>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84186D">
      <w:pPr>
        <w:pStyle w:val="Inhopg1"/>
        <w:tabs>
          <w:tab w:val="right" w:leader="dot" w:pos="9062"/>
        </w:tabs>
        <w:rPr>
          <w:rFonts w:asciiTheme="minorHAnsi" w:eastAsiaTheme="minorEastAsia" w:hAnsiTheme="minorHAnsi" w:cstheme="minorBidi"/>
          <w:noProof/>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84186D">
      <w:pPr>
        <w:pStyle w:val="Inhopg2"/>
        <w:tabs>
          <w:tab w:val="right" w:leader="dot" w:pos="9062"/>
        </w:tabs>
        <w:rPr>
          <w:rFonts w:asciiTheme="minorHAnsi" w:eastAsiaTheme="minorEastAsia" w:hAnsiTheme="minorHAnsi" w:cstheme="minorBidi"/>
          <w:noProof/>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84186D">
      <w:pPr>
        <w:pStyle w:val="Inhopg2"/>
        <w:tabs>
          <w:tab w:val="right" w:leader="dot" w:pos="9062"/>
        </w:tabs>
        <w:rPr>
          <w:rFonts w:asciiTheme="minorHAnsi" w:eastAsiaTheme="minorEastAsia" w:hAnsiTheme="minorHAnsi" w:cstheme="minorBidi"/>
          <w:noProof/>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84186D">
      <w:pPr>
        <w:pStyle w:val="Inhopg2"/>
        <w:tabs>
          <w:tab w:val="right" w:leader="dot" w:pos="9062"/>
        </w:tabs>
        <w:rPr>
          <w:rFonts w:asciiTheme="minorHAnsi" w:eastAsiaTheme="minorEastAsia" w:hAnsiTheme="minorHAnsi" w:cstheme="minorBidi"/>
          <w:noProof/>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84186D">
      <w:pPr>
        <w:pStyle w:val="Inhopg2"/>
        <w:tabs>
          <w:tab w:val="right" w:leader="dot" w:pos="9062"/>
        </w:tabs>
        <w:rPr>
          <w:rFonts w:asciiTheme="minorHAnsi" w:eastAsiaTheme="minorEastAsia" w:hAnsiTheme="minorHAnsi" w:cstheme="minorBidi"/>
          <w:noProof/>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84186D">
      <w:pPr>
        <w:pStyle w:val="Inhopg2"/>
        <w:tabs>
          <w:tab w:val="right" w:leader="dot" w:pos="9062"/>
        </w:tabs>
        <w:rPr>
          <w:rFonts w:asciiTheme="minorHAnsi" w:eastAsiaTheme="minorEastAsia" w:hAnsiTheme="minorHAnsi" w:cstheme="minorBidi"/>
          <w:noProof/>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84186D">
      <w:pPr>
        <w:pStyle w:val="Inhopg2"/>
        <w:tabs>
          <w:tab w:val="right" w:leader="dot" w:pos="9062"/>
        </w:tabs>
        <w:rPr>
          <w:rFonts w:asciiTheme="minorHAnsi" w:eastAsiaTheme="minorEastAsia" w:hAnsiTheme="minorHAnsi" w:cstheme="minorBidi"/>
          <w:noProof/>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2" w:name="_Toc8774018"/>
      <w:r w:rsidRPr="001E0BF8">
        <w:rPr>
          <w:lang w:val="fr-BE"/>
        </w:rPr>
        <w:lastRenderedPageBreak/>
        <w:t>Codefragmentenlijst</w:t>
      </w:r>
      <w:bookmarkEnd w:id="2"/>
    </w:p>
    <w:p w14:paraId="32E9121F" w14:textId="77777777" w:rsidR="002F7D97" w:rsidRPr="001E0BF8" w:rsidRDefault="002F7D97" w:rsidP="002F7D97">
      <w:pPr>
        <w:tabs>
          <w:tab w:val="left" w:pos="1985"/>
          <w:tab w:val="right" w:leader="dot" w:pos="9072"/>
        </w:tabs>
        <w:spacing w:after="160" w:line="259" w:lineRule="auto"/>
        <w:rPr>
          <w:lang w:val="fr-BE"/>
        </w:rPr>
      </w:pPr>
      <w:r w:rsidRPr="001E0BF8">
        <w:rPr>
          <w:lang w:val="fr-BE"/>
        </w:rPr>
        <w:t>Codefragment 1</w:t>
      </w:r>
      <w:r w:rsidRPr="001E0BF8">
        <w:rPr>
          <w:lang w:val="fr-BE"/>
        </w:rPr>
        <w:tab/>
        <w:t>PHP artisan mak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Uitvoeren van migrating en seeding</w:t>
      </w:r>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t>Seederbestand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Pr="001E0BF8" w:rsidRDefault="002F7D97" w:rsidP="002F7D97">
      <w:pPr>
        <w:tabs>
          <w:tab w:val="left" w:pos="1985"/>
          <w:tab w:val="right" w:leader="dot" w:pos="9072"/>
        </w:tabs>
        <w:spacing w:after="160" w:line="259" w:lineRule="auto"/>
        <w:rPr>
          <w:lang w:val="fr-BE"/>
        </w:rPr>
      </w:pPr>
      <w:r w:rsidRPr="001E0BF8">
        <w:rPr>
          <w:lang w:val="fr-BE"/>
        </w:rPr>
        <w:t>Codefragment 8</w:t>
      </w:r>
      <w:r w:rsidRPr="001E0BF8">
        <w:rPr>
          <w:lang w:val="fr-BE"/>
        </w:rPr>
        <w:tab/>
        <w:t>Routes</w:t>
      </w:r>
      <w:r w:rsidRPr="001E0BF8">
        <w:rPr>
          <w:lang w:val="fr-BE"/>
        </w:rPr>
        <w:tab/>
        <w:t>18</w:t>
      </w:r>
    </w:p>
    <w:p w14:paraId="017C200A" w14:textId="7A5FFEF2" w:rsidR="00D93953" w:rsidRPr="001E0BF8" w:rsidRDefault="00D93953" w:rsidP="002F7D97">
      <w:pPr>
        <w:tabs>
          <w:tab w:val="left" w:pos="1985"/>
          <w:tab w:val="right" w:leader="dot" w:pos="9072"/>
        </w:tabs>
        <w:spacing w:after="160" w:line="259" w:lineRule="auto"/>
        <w:rPr>
          <w:lang w:val="fr-BE"/>
        </w:rPr>
      </w:pPr>
      <w:r w:rsidRPr="001E0BF8">
        <w:rPr>
          <w:lang w:val="fr-BE"/>
        </w:rPr>
        <w:t>Codefragment 9</w:t>
      </w:r>
      <w:r w:rsidRPr="001E0BF8">
        <w:rPr>
          <w:lang w:val="fr-BE"/>
        </w:rPr>
        <w:tab/>
        <w:t>Voorbeeld van Vue</w:t>
      </w:r>
      <w:r w:rsidRPr="001E0BF8">
        <w:rPr>
          <w:lang w:val="fr-BE"/>
        </w:rPr>
        <w:tab/>
        <w:t>19</w:t>
      </w:r>
    </w:p>
    <w:p w14:paraId="06A5CEB3" w14:textId="61545074" w:rsidR="00D93953" w:rsidRPr="001E0BF8" w:rsidRDefault="00D93953" w:rsidP="002F7D97">
      <w:pPr>
        <w:tabs>
          <w:tab w:val="left" w:pos="1985"/>
          <w:tab w:val="right" w:leader="dot" w:pos="9072"/>
        </w:tabs>
        <w:spacing w:after="160" w:line="259" w:lineRule="auto"/>
        <w:rPr>
          <w:lang w:val="fr-BE"/>
        </w:rPr>
      </w:pPr>
      <w:r w:rsidRPr="001E0BF8">
        <w:rPr>
          <w:lang w:val="fr-BE"/>
        </w:rPr>
        <w:t>Codefragment 10</w:t>
      </w:r>
      <w:r w:rsidRPr="001E0BF8">
        <w:rPr>
          <w:lang w:val="fr-BE"/>
        </w:rPr>
        <w:tab/>
        <w:t>Javascript in Vue</w:t>
      </w:r>
      <w:r w:rsidRPr="001E0BF8">
        <w:rPr>
          <w:lang w:val="fr-BE"/>
        </w:rPr>
        <w:tab/>
        <w:t>19</w:t>
      </w:r>
    </w:p>
    <w:p w14:paraId="7A9F69CC" w14:textId="603A43B4" w:rsidR="00D93953" w:rsidRPr="001E0BF8" w:rsidRDefault="00D93953" w:rsidP="002F7D97">
      <w:pPr>
        <w:tabs>
          <w:tab w:val="left" w:pos="1985"/>
          <w:tab w:val="right" w:leader="dot" w:pos="9072"/>
        </w:tabs>
        <w:spacing w:after="160" w:line="259" w:lineRule="auto"/>
        <w:rPr>
          <w:lang w:val="fr-BE"/>
        </w:rPr>
      </w:pPr>
      <w:r w:rsidRPr="001E0BF8">
        <w:rPr>
          <w:lang w:val="fr-BE"/>
        </w:rPr>
        <w:t>Codefragment 11</w:t>
      </w:r>
      <w:r w:rsidRPr="001E0BF8">
        <w:rPr>
          <w:lang w:val="fr-BE"/>
        </w:rPr>
        <w:tab/>
        <w:t>CSS in Vue</w:t>
      </w:r>
      <w:r w:rsidRPr="001E0BF8">
        <w:rPr>
          <w:lang w:val="fr-BE"/>
        </w:rPr>
        <w:tab/>
        <w:t>20</w:t>
      </w:r>
    </w:p>
    <w:p w14:paraId="544A08D3" w14:textId="20B33AF5" w:rsidR="002F7D97" w:rsidRPr="001E0BF8" w:rsidRDefault="002F7D97" w:rsidP="002F7D97">
      <w:pPr>
        <w:spacing w:after="160" w:line="259" w:lineRule="auto"/>
        <w:rPr>
          <w:rFonts w:ascii="Cambria" w:hAnsi="Cambria"/>
          <w:b/>
          <w:bCs/>
          <w:color w:val="365F90"/>
          <w:sz w:val="28"/>
          <w:szCs w:val="28"/>
          <w:lang w:val="fr-BE"/>
        </w:rPr>
      </w:pPr>
      <w:r w:rsidRPr="001E0BF8">
        <w:rPr>
          <w:lang w:val="fr-BE"/>
        </w:rPr>
        <w:br w:type="page"/>
      </w:r>
    </w:p>
    <w:p w14:paraId="3F3F3024" w14:textId="7B295ED4" w:rsidR="009F5766" w:rsidRDefault="009F5766" w:rsidP="00C63EED">
      <w:pPr>
        <w:pStyle w:val="Kop1"/>
      </w:pPr>
      <w:bookmarkStart w:id="3" w:name="_Toc8774019"/>
      <w:r w:rsidRPr="009F5766">
        <w:lastRenderedPageBreak/>
        <w:t>Figurenlijst</w:t>
      </w:r>
      <w:bookmarkEnd w:id="3"/>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t>Wirefram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t>Wirefram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t>Wirefram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t>Wirefram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t>Wirefram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t>Wireframe Belbin test</w:t>
      </w:r>
      <w:r>
        <w:tab/>
      </w:r>
      <w:r w:rsidR="00814ADB">
        <w:t>40</w:t>
      </w:r>
    </w:p>
    <w:p w14:paraId="661560F8" w14:textId="77777777" w:rsidR="00A13C22" w:rsidRDefault="00A13C22">
      <w:pPr>
        <w:spacing w:after="160" w:line="259" w:lineRule="auto"/>
      </w:pPr>
      <w:r>
        <w:br w:type="page"/>
      </w:r>
    </w:p>
    <w:p w14:paraId="5AA2AFE3" w14:textId="7D27DF60" w:rsidR="009F5766" w:rsidRPr="009F5766" w:rsidRDefault="009F5766" w:rsidP="00C63EED">
      <w:pPr>
        <w:pStyle w:val="Kop1"/>
      </w:pPr>
      <w:bookmarkStart w:id="4" w:name="_Toc8774020"/>
      <w:r w:rsidRPr="009F5766">
        <w:lastRenderedPageBreak/>
        <w:t>Tabellenlijst</w:t>
      </w:r>
      <w:bookmarkEnd w:id="4"/>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5" w:name="_Toc8774021"/>
      <w:r w:rsidRPr="0084186D">
        <w:rPr>
          <w:lang w:val="nl-NL"/>
        </w:rPr>
        <w:lastRenderedPageBreak/>
        <w:t>Afkortingenlijst</w:t>
      </w:r>
      <w:bookmarkEnd w:id="5"/>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t>HyperText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r>
        <w:rPr>
          <w:lang w:val="nl-NL"/>
        </w:rPr>
        <w:t>MySQL</w:t>
      </w:r>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1A2A1911" w:rsidR="00C63EED" w:rsidRPr="00C63EED" w:rsidRDefault="009F5766" w:rsidP="00C63EED">
      <w:pPr>
        <w:pStyle w:val="Kop1"/>
      </w:pPr>
      <w:bookmarkStart w:id="6" w:name="_Toc8774022"/>
      <w:r w:rsidRPr="009F5766">
        <w:lastRenderedPageBreak/>
        <w:t>Begrippenlijst</w:t>
      </w:r>
      <w:bookmarkEnd w:id="6"/>
    </w:p>
    <w:p w14:paraId="03BEB778" w14:textId="754199A7" w:rsidR="009F5766" w:rsidRDefault="009F5766" w:rsidP="009F5766">
      <w:r w:rsidRPr="009F5766">
        <w:t>Stickfigures</w:t>
      </w:r>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r>
        <w:t>Inserts</w:t>
      </w:r>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7" w:name="_Toc8774023"/>
      <w:r w:rsidRPr="009F5766">
        <w:lastRenderedPageBreak/>
        <w:t>Inleiding</w:t>
      </w:r>
      <w:bookmarkEnd w:id="7"/>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Odisee.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4E2F6D">
        <w:t>u</w:t>
      </w:r>
      <w:r w:rsidRPr="00D66B18">
        <w:t>ser</w:t>
      </w:r>
      <w:r w:rsidR="004E2F6D">
        <w:t>e</w:t>
      </w:r>
      <w:r w:rsidRPr="00D66B18">
        <w:t>xperience</w:t>
      </w:r>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r w:rsidR="004E2F6D">
        <w:t>u</w:t>
      </w:r>
      <w:r w:rsidRPr="00D66B18">
        <w:t>ser</w:t>
      </w:r>
      <w:r w:rsidR="004E2F6D">
        <w:t>e</w:t>
      </w:r>
      <w:r w:rsidRPr="00D66B18">
        <w:t>xperience</w:t>
      </w:r>
      <w:r w:rsidRPr="009F5766">
        <w:t xml:space="preserve"> uitgelegd in het eerste hoofdstuk. Vervolgens wordt er bekeken of er best gewerkt wordt met een framework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8" w:name="_Toc8774024"/>
      <w:r w:rsidRPr="009F5766">
        <w:lastRenderedPageBreak/>
        <w:t>User</w:t>
      </w:r>
      <w:r w:rsidR="002A35A0">
        <w:t>e</w:t>
      </w:r>
      <w:r w:rsidRPr="009F5766">
        <w:t>xperience</w:t>
      </w:r>
      <w:bookmarkEnd w:id="8"/>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r w:rsidRPr="00D66B18">
        <w:t>frontenddesigners</w:t>
      </w:r>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9" w:name="_Toc8774025"/>
      <w:r w:rsidRPr="009F5766">
        <w:t>1.1</w:t>
      </w:r>
      <w:r w:rsidR="002F7D97">
        <w:tab/>
      </w:r>
      <w:r w:rsidR="00B602E7" w:rsidRPr="009F5766">
        <w:t>Verslag interviews</w:t>
      </w:r>
      <w:bookmarkEnd w:id="9"/>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84186D" w:rsidRPr="000731DE" w:rsidRDefault="0084186D"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84186D" w:rsidRPr="000731DE" w:rsidRDefault="0084186D"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r w:rsidR="00E35009" w:rsidRPr="00D66B18">
        <w:t>D</w:t>
      </w:r>
      <w:r w:rsidRPr="00D66B18">
        <w:t>ocs</w:t>
      </w:r>
      <w:r w:rsidRPr="009F5766">
        <w:t xml:space="preserve"> een eenvoudig formulier opgesteld. Dit zorgt ervoor dat via sociale media en e-mail de enquête snel naar een groter publiek kan worden verstuurd. Door de interface van Google </w:t>
      </w:r>
      <w:r w:rsidR="00E35009">
        <w:t>D</w:t>
      </w:r>
      <w:r w:rsidRPr="009F5766">
        <w:t>ocs,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10" w:name="_Toc8774026"/>
      <w:r w:rsidRPr="009F5766">
        <w:t>Persona’s</w:t>
      </w:r>
      <w:bookmarkEnd w:id="10"/>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Uit de antwoorden van de vragen kan een globaal karakter van zowel student als docent opgesteld worden. Dit gebeurt door telkens te kijken welke mening de meeste personen van dezelfde categorie delen. Met behulp van Xtensio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1" w:name="_Toc8774027"/>
      <w:r w:rsidRPr="009F5766">
        <w:lastRenderedPageBreak/>
        <w:t>Storyboard</w:t>
      </w:r>
      <w:bookmarkEnd w:id="11"/>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2" w:name="_Toc8774028"/>
      <w:r w:rsidRPr="009F5766">
        <w:t>Wireframe</w:t>
      </w:r>
      <w:bookmarkEnd w:id="12"/>
    </w:p>
    <w:p w14:paraId="411773D3" w14:textId="23A68656" w:rsidR="009F5766" w:rsidRPr="009F5766" w:rsidRDefault="009F5766" w:rsidP="009F5766">
      <w:r w:rsidRPr="009F5766">
        <w:t xml:space="preserve">Als laatste stap van het </w:t>
      </w:r>
      <w:r w:rsidR="002A35A0">
        <w:t>u</w:t>
      </w:r>
      <w:r w:rsidRPr="009F5766">
        <w:t>ser</w:t>
      </w:r>
      <w:r w:rsidR="002A35A0">
        <w:t>e</w:t>
      </w:r>
      <w:r w:rsidRPr="009F5766">
        <w:t>xperience</w:t>
      </w:r>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Het doel van de wireframes is het werk van de frontend</w:t>
      </w:r>
      <w:r w:rsidR="00F14CA3">
        <w:t xml:space="preserve">dessigners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footer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3" w:name="_Toc8774029"/>
      <w:r>
        <w:t>Laravel</w:t>
      </w:r>
      <w:bookmarkEnd w:id="13"/>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4" w:name="_Toc8774030"/>
      <w:r>
        <w:t>Framework</w:t>
      </w:r>
      <w:bookmarkEnd w:id="14"/>
    </w:p>
    <w:p w14:paraId="44C80373" w14:textId="43701512" w:rsidR="009C311A" w:rsidRDefault="008260AB" w:rsidP="003B6454">
      <w:r>
        <w:rPr>
          <w:noProof/>
          <w:lang w:val="nl-NL" w:eastAsia="nl-NL"/>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84186D" w:rsidRPr="00EC510A" w:rsidRDefault="0084186D"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Aanmaken migratiebestand m.b.v. Artis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84186D" w:rsidRPr="00EC510A" w:rsidRDefault="0084186D"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Aanmaken migratiebestand m.b.v. Artisan.</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val="nl-NL" w:eastAsia="nl-NL"/>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5" w:name="_Toc8774031"/>
      <w:r w:rsidRPr="009F5766">
        <w:t>Databanktype</w:t>
      </w:r>
      <w:bookmarkEnd w:id="15"/>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r>
        <w:t>MySQL</w:t>
      </w:r>
    </w:p>
    <w:p w14:paraId="4AF8D261" w14:textId="2C20C6C2" w:rsidR="00A85DEF" w:rsidRDefault="00A85DEF" w:rsidP="00A85DEF">
      <w:pPr>
        <w:pStyle w:val="Lijstalinea"/>
        <w:numPr>
          <w:ilvl w:val="0"/>
          <w:numId w:val="21"/>
        </w:numPr>
      </w:pPr>
      <w:r>
        <w:t>PostgreSQL</w:t>
      </w:r>
    </w:p>
    <w:p w14:paraId="0075BAA0" w14:textId="594CB270" w:rsidR="00A85DEF" w:rsidRDefault="00A85DEF" w:rsidP="00A85DEF">
      <w:pPr>
        <w:pStyle w:val="Lijstalinea"/>
        <w:numPr>
          <w:ilvl w:val="0"/>
          <w:numId w:val="21"/>
        </w:numPr>
      </w:pPr>
      <w:r>
        <w:t>SQLite</w:t>
      </w:r>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Voor de projectenwebsite wordt gekozen om MySQL</w:t>
      </w:r>
      <w:r w:rsidR="0098797E">
        <w:t xml:space="preserve"> te gebruiken</w:t>
      </w:r>
      <w:r>
        <w:t xml:space="preserve">. </w:t>
      </w:r>
      <w:r w:rsidR="00BA3023">
        <w:t xml:space="preserve">Dit is het default databanktype van Laravel. MySQL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6" w:name="_Toc8774032"/>
      <w:r w:rsidRPr="009F5766">
        <w:t>Databankmodel</w:t>
      </w:r>
      <w:bookmarkEnd w:id="16"/>
    </w:p>
    <w:p w14:paraId="3C2599E4" w14:textId="63C7AEA0" w:rsidR="000C229E" w:rsidRDefault="000C229E" w:rsidP="000C229E">
      <w:pPr>
        <w:rPr>
          <w:noProof/>
        </w:rPr>
      </w:pPr>
      <w:r>
        <w:t xml:space="preserve">MySQL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éénrelatie</w:t>
      </w:r>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veelrelati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7" w:name="_Toc8774033"/>
      <w:r>
        <w:t>Migrations en seeders</w:t>
      </w:r>
      <w:bookmarkEnd w:id="17"/>
    </w:p>
    <w:p w14:paraId="08F04ED3" w14:textId="0E688A11" w:rsidR="008260AB" w:rsidRDefault="008260AB" w:rsidP="008260AB">
      <w:r>
        <w:t xml:space="preserve">Migrations en seeders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migrations en seeders </w:t>
      </w:r>
      <w:r w:rsidR="001549D6">
        <w:t xml:space="preserve">uit te voeren </w:t>
      </w:r>
      <w:r w:rsidR="009C1923">
        <w:t xml:space="preserve">(codefragment </w:t>
      </w:r>
      <w:r w:rsidR="00D11D54">
        <w:t>2</w:t>
      </w:r>
      <w:r w:rsidR="009C1923">
        <w:t>)</w:t>
      </w:r>
      <w:r w:rsidR="001549D6">
        <w:t xml:space="preserve">, is iedere developer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migration- als seederbestanden kunnen automatisch aangemaakt worden door opnieuw het commando </w:t>
      </w:r>
      <w:r w:rsidR="002764E7">
        <w:t>‘</w:t>
      </w:r>
      <w:r w:rsidR="00A94671">
        <w:t>PHP artisan make: migration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Uitvoeren van migrating en seeding</w:t>
      </w:r>
    </w:p>
    <w:p w14:paraId="3EC906BD" w14:textId="77777777" w:rsidR="009C1923" w:rsidRPr="009C1923" w:rsidRDefault="009C1923" w:rsidP="009C1923"/>
    <w:p w14:paraId="4ABE6710" w14:textId="5AE96D40" w:rsidR="006E4AFD" w:rsidRDefault="009C1923" w:rsidP="008260AB">
      <w:r>
        <w:t>Migrations zijn bestanden waarin de databanktabellen zelf omschreven worden. Ieder mig</w:t>
      </w:r>
      <w:r w:rsidR="00614B7B">
        <w:t>r</w:t>
      </w:r>
      <w:r>
        <w:t>ationbestand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De upfunctie wordt opgeroepen bij het uitvoeren van het commando ‘</w:t>
      </w:r>
      <w:r w:rsidR="002764E7">
        <w:t>php</w:t>
      </w:r>
      <w:r>
        <w:t xml:space="preserve"> artisan migrate’.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De downfunctie wordt gebruikt bij het verwijderen van bestaande migrations.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seederbestanden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seeder bestaat uit een functie ‘run’. Deze bestaat uit een reeks inserts</w:t>
      </w:r>
      <w:r>
        <w:rPr>
          <w:rStyle w:val="Voetnootmarkering"/>
        </w:rPr>
        <w:footnoteReference w:id="1"/>
      </w:r>
      <w:r>
        <w:t>. Bij elke insert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Seederbestand gebruikers</w:t>
      </w:r>
    </w:p>
    <w:p w14:paraId="349CB325" w14:textId="078ED3E0" w:rsidR="00203695" w:rsidRDefault="00203695" w:rsidP="00176F0D">
      <w:pPr>
        <w:pStyle w:val="Kop2"/>
        <w:numPr>
          <w:ilvl w:val="1"/>
          <w:numId w:val="14"/>
        </w:numPr>
      </w:pPr>
      <w:bookmarkStart w:id="18" w:name="_Toc8774034"/>
      <w:r>
        <w:t>Eloquent</w:t>
      </w:r>
      <w:r w:rsidR="009203E8">
        <w:t>e</w:t>
      </w:r>
      <w:r>
        <w:t xml:space="preserve"> modellen</w:t>
      </w:r>
      <w:bookmarkEnd w:id="18"/>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Onder de array worden functies aangemaakt. Deze beschrijven de relaties tussen naburige tabellen. Hierdoor is het niet meer nodig om inner joins te gebruiken om data uit meerdere tabellen in 1 keer weer te geven.</w:t>
      </w:r>
      <w:r w:rsidR="00B31EA0">
        <w:t xml:space="preserve"> [4]</w:t>
      </w:r>
    </w:p>
    <w:p w14:paraId="6C80F513" w14:textId="4C5D4D11" w:rsidR="00B01E21" w:rsidRDefault="00B01E21" w:rsidP="009203E8">
      <w:r>
        <w:rPr>
          <w:noProof/>
          <w:lang w:val="nl-NL" w:eastAsia="nl-NL"/>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84186D" w:rsidRPr="00001DEA" w:rsidRDefault="0084186D"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84186D" w:rsidRPr="00001DEA" w:rsidRDefault="0084186D"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9" w:name="_Toc8774035"/>
      <w:r>
        <w:t>Controllers</w:t>
      </w:r>
      <w:bookmarkEnd w:id="19"/>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w:t>
      </w:r>
      <w:r>
        <w:lastRenderedPageBreak/>
        <w:t>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r w:rsidR="00D11D54">
        <w:t>redirect</w:t>
      </w:r>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20" w:name="_Toc8774036"/>
      <w:r>
        <w:t>Blade</w:t>
      </w:r>
      <w:bookmarkEnd w:id="20"/>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t>
      </w:r>
      <w:r w:rsidR="006537C4">
        <w:lastRenderedPageBreak/>
        <w:t xml:space="preserve">website te vervolledigen. Zo is het bijvoorbeeld mogelijk om </w:t>
      </w:r>
      <w:r w:rsidR="00DA1CDA">
        <w:t xml:space="preserve">verschillende functies </w:t>
      </w:r>
      <w:r w:rsidR="006537C4">
        <w:t xml:space="preserve">in een Bladedocument te plaatsen. </w:t>
      </w:r>
      <w:r w:rsidR="00DA1CDA">
        <w:t xml:space="preserve">Naast if-statements, whileloops, forloops,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21" w:name="_Toc8774037"/>
      <w:r>
        <w:t>Routes</w:t>
      </w:r>
      <w:bookmarkEnd w:id="21"/>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val="nl-NL" w:eastAsia="nl-NL"/>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2" w:name="_Toc8774038"/>
      <w:r>
        <w:lastRenderedPageBreak/>
        <w:t>Authenticatie</w:t>
      </w:r>
      <w:bookmarkEnd w:id="22"/>
    </w:p>
    <w:p w14:paraId="6737100E" w14:textId="7EE8466A" w:rsidR="00F25EC1" w:rsidRDefault="00F25EC1" w:rsidP="00F25EC1">
      <w:r>
        <w:t xml:space="preserve">Laravel </w:t>
      </w:r>
      <w:r w:rsidR="002764E7">
        <w:t>biedt</w:t>
      </w:r>
      <w:r>
        <w:t xml:space="preserve"> een ingebouwde authenticatie aan</w:t>
      </w:r>
      <w:r w:rsidR="002764E7">
        <w:t>. Door het commando ‘php artisan make:auth’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Auth::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31EAAB72" w:rsidR="00B602E7" w:rsidRPr="009F5766" w:rsidRDefault="001A0408" w:rsidP="00176F0D">
      <w:pPr>
        <w:pStyle w:val="Kop1"/>
        <w:numPr>
          <w:ilvl w:val="0"/>
          <w:numId w:val="14"/>
        </w:numPr>
      </w:pPr>
      <w:r>
        <w:lastRenderedPageBreak/>
        <w:t>Bootstrap</w:t>
      </w:r>
      <w:r w:rsidR="001E0BF8">
        <w:t>Vue</w:t>
      </w:r>
    </w:p>
    <w:p w14:paraId="244F8368" w14:textId="6A9ED213" w:rsidR="00B602E7" w:rsidRDefault="001E0BF8" w:rsidP="00D93953">
      <w:pPr>
        <w:pStyle w:val="Kop2"/>
        <w:numPr>
          <w:ilvl w:val="1"/>
          <w:numId w:val="16"/>
        </w:numPr>
      </w:pPr>
      <w:r>
        <w:t>Framework</w:t>
      </w:r>
      <w:r w:rsidR="001A0408">
        <w:t xml:space="preserve"> Vue</w:t>
      </w:r>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r w:rsidR="001E0BF8">
        <w:rPr>
          <w:rFonts w:ascii="Calibri" w:hAnsi="Calibri" w:cs="Calibri"/>
          <w:color w:val="000000"/>
          <w:sz w:val="22"/>
          <w:szCs w:val="22"/>
        </w:rPr>
        <w:t>javascript</w:t>
      </w:r>
      <w:r>
        <w:rPr>
          <w:rFonts w:ascii="Calibri" w:hAnsi="Calibri" w:cs="Calibri"/>
          <w:color w:val="000000"/>
          <w:sz w:val="22"/>
          <w:szCs w:val="22"/>
        </w:rPr>
        <w:t>framework voor het bouwen van gebruikersinterfaces. In tegenstelling tot andere monolithische frameworks,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Voor iemand die al een paar Javascript bibliotheken heeft gezien, is het niet moeilijk om alles in dit voorbeeld te begrijpen zonder enige documentatie. En meestal met andere frameworks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E0BF8" w:rsidRDefault="00D93953" w:rsidP="00D93953">
      <w:pPr>
        <w:pStyle w:val="Bijschrift"/>
        <w:rPr>
          <w:lang w:val="fr-BE"/>
        </w:rPr>
      </w:pPr>
      <w:r w:rsidRPr="001E0BF8">
        <w:rPr>
          <w:lang w:val="fr-BE"/>
        </w:rPr>
        <w:t>Codefragment 10: Javascript in Vue</w:t>
      </w:r>
    </w:p>
    <w:p w14:paraId="600D6BE4" w14:textId="77777777" w:rsidR="001E0BF8" w:rsidRDefault="001E0BF8" w:rsidP="001E0BF8">
      <w:pPr>
        <w:pStyle w:val="Kop2"/>
        <w:numPr>
          <w:ilvl w:val="1"/>
          <w:numId w:val="16"/>
        </w:numPr>
        <w:rPr>
          <w:lang w:val="fr-BE"/>
        </w:rPr>
      </w:pPr>
      <w:bookmarkStart w:id="23" w:name="_Toc8774041"/>
      <w:r w:rsidRPr="001E0BF8">
        <w:rPr>
          <w:lang w:val="fr-BE"/>
        </w:rPr>
        <w:t>C</w:t>
      </w:r>
      <w:r>
        <w:rPr>
          <w:lang w:val="fr-BE"/>
        </w:rPr>
        <w:t>omponenten</w:t>
      </w:r>
    </w:p>
    <w:p w14:paraId="1C730DE6" w14:textId="0A2C84A7" w:rsidR="001A0408" w:rsidRDefault="001E0BF8" w:rsidP="001E0BF8">
      <w:pPr>
        <w:rPr>
          <w:lang w:val="nl-NL"/>
        </w:rPr>
      </w:pPr>
      <w:r w:rsidRPr="001E0BF8">
        <w:rPr>
          <w:lang w:val="nl-NL"/>
        </w:rPr>
        <w:t xml:space="preserve">De meeste frontendframeworken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2A638236" w14:textId="23F1BB67" w:rsidR="001A0408" w:rsidRDefault="001A0408" w:rsidP="001E0BF8">
      <w:pPr>
        <w:rPr>
          <w:lang w:val="nl-NL"/>
        </w:rPr>
      </w:pPr>
      <w:r>
        <w:rPr>
          <w:lang w:val="nl-NL"/>
        </w:rPr>
        <w:t xml:space="preserve">De </w:t>
      </w:r>
      <w:r w:rsidR="00B8776C">
        <w:rPr>
          <w:lang w:val="nl-NL"/>
        </w:rPr>
        <w:t xml:space="preserve">bestaat de website uit één groot component di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parent en child component bevatten. Parent A is het component waarin het huidige component B zich in bevind en B is dan het child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r>
        <w:lastRenderedPageBreak/>
        <w:t>BootstrapVue</w:t>
      </w:r>
    </w:p>
    <w:p w14:paraId="13B23D07" w14:textId="0A683A1D" w:rsidR="001A0408" w:rsidRDefault="00B96317" w:rsidP="001A0408">
      <w:r>
        <w:t xml:space="preserve">BootstrapVue is het framework waarmee te werk is gegaan, het is exact hetzelfde als Vue maar Bootstrap (toolkit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alles om het maar zo kort mogelijk te maken.</w:t>
      </w:r>
    </w:p>
    <w:p w14:paraId="68CE7796" w14:textId="0D6864CB" w:rsidR="00B96317" w:rsidRDefault="00B96317" w:rsidP="00B96317">
      <w:pPr>
        <w:pStyle w:val="Bijschrift"/>
      </w:pPr>
      <w:r>
        <w:rPr>
          <w:noProof/>
          <w:lang w:val="nl-NL" w:eastAsia="nl-NL"/>
        </w:rPr>
        <w:drawing>
          <wp:anchor distT="0" distB="0" distL="114300" distR="114300" simplePos="0" relativeHeight="251674624" behindDoc="0" locked="0" layoutInCell="1" allowOverlap="1" wp14:anchorId="1A6CECBC" wp14:editId="2568BDEE">
            <wp:simplePos x="895350" y="2305050"/>
            <wp:positionH relativeFrom="column">
              <wp:align>left</wp:align>
            </wp:positionH>
            <wp:positionV relativeFrom="paragraph">
              <wp:align>top</wp:align>
            </wp:positionV>
            <wp:extent cx="219013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4486" cy="2942680"/>
                    </a:xfrm>
                    <a:prstGeom prst="rect">
                      <a:avLst/>
                    </a:prstGeom>
                  </pic:spPr>
                </pic:pic>
              </a:graphicData>
            </a:graphic>
          </wp:inline>
        </w:drawing>
      </w:r>
      <w:r>
        <w:br w:type="textWrapping" w:clear="all"/>
        <w:t>Codefragment 11: Card in Vue</w:t>
      </w:r>
    </w:p>
    <w:p w14:paraId="78EF77DD" w14:textId="6B5F74CB"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BootstrapVue. Men moet enkel nog in de tag, de opties zoals de border, afbeeldingen, </w:t>
      </w:r>
      <w:r w:rsidR="004E2F6D">
        <w:t>stijl…</w:t>
      </w:r>
      <w:r w:rsidR="003D5FA0">
        <w:t xml:space="preserve"> die men wilt wijzigen, aanpassen of invoegen veranderen. De voorgemaakte klassen kan men ook terugvinden in de optie class.</w:t>
      </w:r>
      <w:r w:rsidR="003D5FA0">
        <w:br/>
        <w:t>Normaal is een klasse, een stijl die zal toepassen op meerdere elementen. Bootstrap heeft voorgemaakte klassen, waardoor de meest voorkomende stijlen enkel met enkele letters die men toevoegt aan de klassen van het object. In dit voorbeeld is ‘mb-2’ gelijk aan ‘margin-bottom = 2rem;’</w:t>
      </w:r>
    </w:p>
    <w:p w14:paraId="5521E878" w14:textId="4AE0DA63" w:rsidR="003D5FA0" w:rsidRDefault="003D5FA0" w:rsidP="003D5FA0">
      <w:pPr>
        <w:pStyle w:val="Kop2"/>
        <w:numPr>
          <w:ilvl w:val="1"/>
          <w:numId w:val="16"/>
        </w:numPr>
      </w:pPr>
      <w:r>
        <w:t>HTML</w:t>
      </w:r>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grid en layout systeem wat zeer overzichtelijk maakt om alles mooi te plaatsen waar men het </w:t>
      </w:r>
      <w:r w:rsidR="004E2F6D">
        <w:t>wil</w:t>
      </w:r>
      <w:r w:rsidR="00754A02">
        <w:t xml:space="preserve">. Alsook om de site responsi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350" cy="2571750"/>
                    </a:xfrm>
                    <a:prstGeom prst="rect">
                      <a:avLst/>
                    </a:prstGeom>
                  </pic:spPr>
                </pic:pic>
              </a:graphicData>
            </a:graphic>
          </wp:inline>
        </w:drawing>
      </w:r>
    </w:p>
    <w:p w14:paraId="503CE11A" w14:textId="3BCD2113" w:rsidR="00754A02" w:rsidRDefault="00754A02" w:rsidP="00754A02">
      <w:pPr>
        <w:pStyle w:val="Bijschrift"/>
      </w:pPr>
      <w:r>
        <w:t>Codefragment 12: CSS in Vue</w:t>
      </w:r>
    </w:p>
    <w:p w14:paraId="27508E95" w14:textId="4561AD65" w:rsidR="00754A02" w:rsidRDefault="0079406A" w:rsidP="003D5FA0">
      <w:r>
        <w:t>De pagina wordt bekeken als een tabel van rijen en kolommen en elke rij, kolom kan je aanpassen naar eigen wil. De wijdte, hoogte, responsi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r>
        <w:t>Javascript</w:t>
      </w:r>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266950"/>
                    </a:xfrm>
                    <a:prstGeom prst="rect">
                      <a:avLst/>
                    </a:prstGeom>
                  </pic:spPr>
                </pic:pic>
              </a:graphicData>
            </a:graphic>
          </wp:inline>
        </w:drawing>
      </w:r>
    </w:p>
    <w:p w14:paraId="59F1A52B" w14:textId="623CBEF3" w:rsidR="00371793" w:rsidRDefault="00371793" w:rsidP="00371793">
      <w:pPr>
        <w:pStyle w:val="Bijschrift"/>
      </w:pPr>
      <w:r>
        <w:t>Codefragment 12: CSS in Vue</w:t>
      </w:r>
    </w:p>
    <w:p w14:paraId="4F765C9F" w14:textId="5DF53651" w:rsidR="00371793" w:rsidRDefault="00371793" w:rsidP="00371793">
      <w:r>
        <w:t xml:space="preserve">In het script gedeelte kan alles meegegeven, gedeclareerd en bewerkt worden. </w:t>
      </w:r>
      <w:r w:rsidR="008F0F28">
        <w:t>De</w:t>
      </w:r>
      <w:r w:rsidR="00AF16BA">
        <w:t xml:space="preserve"> parent component kan “props”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Er zijn ook lifecycle methoden, deze worden altijd</w:t>
      </w:r>
      <w:r w:rsidR="00BC12CF">
        <w:t xml:space="preserve">, stuk voor stuk, </w:t>
      </w:r>
      <w:r w:rsidR="00C16273">
        <w:t>opgeroepen bij elk deel van het laadproces van een component.</w:t>
      </w:r>
    </w:p>
    <w:p w14:paraId="755646C8" w14:textId="4640EBF3" w:rsidR="00C16273" w:rsidRPr="00371793" w:rsidRDefault="00C16273" w:rsidP="00371793">
      <w:r>
        <w:lastRenderedPageBreak/>
        <w:t xml:space="preserve">Simpel voorbeeld: er worden “props” doorgegeven van de parent component, zijn deze nog niet beschikbaar als de website </w:t>
      </w:r>
      <w:r w:rsidR="008F0F28">
        <w:t>in</w:t>
      </w:r>
      <w:r>
        <w:t xml:space="preserve">geladen wordt. Enkel als de pagina met het huidige component geladen wordt. </w:t>
      </w:r>
      <w:r w:rsidR="008F0F28">
        <w:t>Dus enkel en alleen dan kunnen deze data bewerkt worden. Één van de vele lifecycle methoden houdt in dat deze pas opgeroepen wordt nadat het component ingeladen is, nl. mounted. In de methode kunnen dus de “props” bewerkt worden aangezien men daar ze al doorgegeven zijn en dus het child component bezit heeft er van.</w:t>
      </w:r>
    </w:p>
    <w:p w14:paraId="08F71DF6" w14:textId="68E9A1B4" w:rsidR="00B602E7" w:rsidRPr="009F5766" w:rsidRDefault="00B602E7" w:rsidP="001E0BF8">
      <w:pPr>
        <w:pStyle w:val="Kop2"/>
        <w:numPr>
          <w:ilvl w:val="1"/>
          <w:numId w:val="16"/>
        </w:numPr>
      </w:pPr>
      <w:r w:rsidRPr="009F5766">
        <w:t>CSS</w:t>
      </w:r>
      <w:bookmarkEnd w:id="23"/>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head&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2815E7BC" w:rsidR="00D93953" w:rsidRDefault="00D93953" w:rsidP="00D93953">
      <w:pPr>
        <w:pStyle w:val="Bijschrift"/>
      </w:pPr>
      <w:r>
        <w:t>Codefragmen</w:t>
      </w:r>
      <w:r w:rsidR="00B31EA0">
        <w:t>t</w:t>
      </w:r>
      <w:r w:rsidR="00754A02">
        <w:t xml:space="preserve"> 13</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Let op het scoped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r>
        <w:t>Besluit</w:t>
      </w:r>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Samen met een CSS framework is dit geëindigd met eenvoudige en kleine CSS!</w:t>
      </w:r>
    </w:p>
    <w:p w14:paraId="583F8B12" w14:textId="72752C47" w:rsidR="00D93953"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JavaScript-, HTML- en CSS-bestanden omdat alles in één bestand zit.</w:t>
      </w:r>
      <w:r>
        <w:rPr>
          <w:rFonts w:ascii="Calibri" w:hAnsi="Calibri" w:cs="Calibri"/>
          <w:color w:val="000000"/>
          <w:sz w:val="22"/>
          <w:szCs w:val="22"/>
        </w:rPr>
        <w:t xml:space="preserve"> Wat het zeer overzichtelijk maakt en makkelijk om alles apart te behandelen.</w:t>
      </w:r>
    </w:p>
    <w:p w14:paraId="0A59D6B9"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338F3B05"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18D7F10E"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2F476F71" w14:textId="77777777" w:rsidR="0084186D" w:rsidRDefault="0084186D" w:rsidP="00D93953">
      <w:pPr>
        <w:pStyle w:val="Normaalweb"/>
        <w:spacing w:before="0" w:beforeAutospacing="0" w:after="160" w:afterAutospacing="0"/>
      </w:pPr>
    </w:p>
    <w:p w14:paraId="777ECF04" w14:textId="62C27821" w:rsidR="00B602E7" w:rsidRPr="009F5766" w:rsidRDefault="00B602E7" w:rsidP="00D1471E">
      <w:pPr>
        <w:pStyle w:val="Kop1"/>
        <w:numPr>
          <w:ilvl w:val="0"/>
          <w:numId w:val="16"/>
        </w:numPr>
      </w:pPr>
      <w:bookmarkStart w:id="24" w:name="_Toc8774042"/>
      <w:r w:rsidRPr="009F5766">
        <w:lastRenderedPageBreak/>
        <w:t>Functionaliteiten</w:t>
      </w:r>
      <w:bookmarkEnd w:id="24"/>
    </w:p>
    <w:p w14:paraId="03733568" w14:textId="604B6D58" w:rsidR="00B602E7" w:rsidRPr="009F5766" w:rsidRDefault="00FB0CEB" w:rsidP="00801D4C">
      <w:pPr>
        <w:pStyle w:val="Kop2"/>
        <w:numPr>
          <w:ilvl w:val="1"/>
          <w:numId w:val="16"/>
        </w:numPr>
      </w:pPr>
      <w:bookmarkStart w:id="25" w:name="_Toc8774044"/>
      <w:r w:rsidRPr="009F5766">
        <w:t xml:space="preserve">Integratie van de </w:t>
      </w:r>
      <w:r w:rsidR="00B602E7" w:rsidRPr="009F5766">
        <w:t>Belbin</w:t>
      </w:r>
      <w:r w:rsidRPr="009F5766">
        <w:t xml:space="preserve"> </w:t>
      </w:r>
      <w:r w:rsidR="00B602E7" w:rsidRPr="009F5766">
        <w:t>test</w:t>
      </w:r>
      <w:bookmarkEnd w:id="25"/>
    </w:p>
    <w:p w14:paraId="44986EBB" w14:textId="39D98C30" w:rsidR="0084186D" w:rsidRDefault="0084186D" w:rsidP="00220A0B">
      <w:r>
        <w:t>Na het aanmaken van een account moeten de gebruiker</w:t>
      </w:r>
      <w:r w:rsidR="0027319B">
        <w:t>s</w:t>
      </w:r>
      <w:r>
        <w:t xml:space="preserve"> een Belbin test invullen.</w:t>
      </w:r>
      <w:r w:rsidRPr="0084186D">
        <w:t xml:space="preserve"> Via deze test, die is gebaseerd op dr. Belbin's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Een team bestaande uit alleen maar creatievelingen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26" w:name="_Toc8774045"/>
      <w:r w:rsidRPr="009F5766">
        <w:t>Project toevoegen</w:t>
      </w:r>
      <w:bookmarkEnd w:id="26"/>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27" w:name="_Toc8774046"/>
      <w:r w:rsidRPr="009F5766">
        <w:t>Goedkeuren project</w:t>
      </w:r>
      <w:bookmarkEnd w:id="27"/>
    </w:p>
    <w:p w14:paraId="3B266E49" w14:textId="5946BF4F" w:rsidR="00801D4C" w:rsidRPr="009F5766" w:rsidRDefault="00801D4C" w:rsidP="00220A0B">
      <w:r>
        <w:t>In de huidig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28" w:name="_Toc8774047"/>
      <w:r w:rsidRPr="009F5766">
        <w:t>Klassensysteem</w:t>
      </w:r>
      <w:bookmarkEnd w:id="28"/>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29" w:name="_Toc381202831"/>
      <w:bookmarkStart w:id="30" w:name="_Toc8774048"/>
      <w:r w:rsidRPr="009F5766">
        <w:lastRenderedPageBreak/>
        <w:t>Planning</w:t>
      </w:r>
      <w:bookmarkEnd w:id="29"/>
      <w:bookmarkEnd w:id="30"/>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r w:rsidRPr="009F5766">
        <w:t xml:space="preserve">Wireframe, usability,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scripting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r>
              <w:rPr>
                <w:b/>
              </w:rPr>
              <w:t>E</w:t>
            </w:r>
            <w:r w:rsidR="00B10F27" w:rsidRPr="009F5766">
              <w:rPr>
                <w:b/>
              </w:rPr>
              <w:t>xperience</w:t>
            </w:r>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Brainstorm design en database-ontwerp, feedback wireframe</w:t>
            </w:r>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MySQL,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MySQL,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Javascript &amp; Jquery</w:t>
            </w:r>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Arijn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Feedback Javascript &amp; JQuery</w:t>
            </w:r>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31" w:name="_Toc8774049"/>
      <w:r>
        <w:lastRenderedPageBreak/>
        <w:t>Conclusie</w:t>
      </w:r>
      <w:bookmarkEnd w:id="31"/>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32" w:name="_Toc8774050"/>
      <w:r>
        <w:lastRenderedPageBreak/>
        <w:t>Overzicht bijeenkomsten</w:t>
      </w:r>
    </w:p>
    <w:p w14:paraId="087522F5" w14:textId="77777777" w:rsidR="00746068" w:rsidRDefault="00746068" w:rsidP="00746068">
      <w:pPr>
        <w:rPr>
          <w:b/>
        </w:rPr>
      </w:pPr>
    </w:p>
    <w:p w14:paraId="0B6F6D4E" w14:textId="00D53037" w:rsidR="00746068" w:rsidRDefault="00746068" w:rsidP="00746068">
      <w:pPr>
        <w:rPr>
          <w:b/>
        </w:rPr>
      </w:pPr>
      <w:r>
        <w:rPr>
          <w:b/>
        </w:rPr>
        <w:t>Samekomst (</w:t>
      </w:r>
      <w:r w:rsidR="00801D4C">
        <w:rPr>
          <w:b/>
        </w:rPr>
        <w:t xml:space="preserve">Donderdag </w:t>
      </w:r>
      <w:r>
        <w:rPr>
          <w:b/>
        </w:rPr>
        <w:t xml:space="preserve"> </w:t>
      </w:r>
      <w:r w:rsidR="00801D4C">
        <w:rPr>
          <w:b/>
        </w:rPr>
        <w:t>7 maarrt</w:t>
      </w:r>
      <w:r>
        <w:rPr>
          <w:b/>
        </w:rPr>
        <w:t>):</w:t>
      </w:r>
    </w:p>
    <w:p w14:paraId="5430166F" w14:textId="28B644E4" w:rsidR="00746068" w:rsidRDefault="00746068" w:rsidP="00746068">
      <w:r>
        <w:t xml:space="preserve"> Tijdens deze eerste bijeenkomst </w:t>
      </w:r>
      <w:r w:rsidR="0027319B">
        <w:t>werd</w:t>
      </w:r>
      <w:r>
        <w:t xml:space="preserve"> er </w:t>
      </w:r>
      <w:r>
        <w:t>besloten</w:t>
      </w:r>
      <w:r>
        <w:t xml:space="preserve"> hoe het project ging worden uitgewerkt. </w:t>
      </w:r>
      <w:r w:rsidR="0027319B">
        <w:t>Besproken</w:t>
      </w:r>
      <w:r>
        <w:t xml:space="preserve"> </w:t>
      </w:r>
      <w:r>
        <w:t>welke</w:t>
      </w:r>
      <w:r>
        <w:t xml:space="preserve"> technieken </w:t>
      </w:r>
      <w:r>
        <w:t>er zouden gebruikt worden</w:t>
      </w:r>
      <w:r>
        <w:t xml:space="preserve"> om het project te realiseren. (Keuze programmeertalen </w:t>
      </w:r>
      <w:r>
        <w:t>etc.</w:t>
      </w:r>
      <w:r>
        <w:t>)</w:t>
      </w:r>
      <w:r>
        <w:t xml:space="preserve"> .</w:t>
      </w:r>
      <w:r>
        <w:t xml:space="preserve">Meerdere </w:t>
      </w:r>
      <w:r>
        <w:t>ideeën</w:t>
      </w:r>
      <w:r>
        <w:t xml:space="preserve"> kwamen naar boven, uiteindelijk </w:t>
      </w:r>
      <w:r>
        <w:t xml:space="preserve">werd er besloten om het frontend gedeelte met Vue te maken en het backend met Laravel.  </w:t>
      </w:r>
    </w:p>
    <w:p w14:paraId="5C5B0FC8" w14:textId="016F431A" w:rsidR="00746068" w:rsidRDefault="00746068" w:rsidP="00746068">
      <w:pPr>
        <w:rPr>
          <w:b/>
        </w:rPr>
      </w:pPr>
      <w:r>
        <w:rPr>
          <w:b/>
        </w:rPr>
        <w:t>Samekomst (</w:t>
      </w:r>
      <w:r w:rsidR="00801D4C">
        <w:rPr>
          <w:b/>
        </w:rPr>
        <w:t>Donderdag 14</w:t>
      </w:r>
      <w:r>
        <w:rPr>
          <w:b/>
        </w:rPr>
        <w:t xml:space="preserve"> </w:t>
      </w:r>
      <w:r w:rsidR="00801D4C">
        <w:rPr>
          <w:b/>
        </w:rPr>
        <w:t>maart</w:t>
      </w:r>
      <w:r>
        <w:rPr>
          <w:b/>
        </w:rPr>
        <w:t>):</w:t>
      </w:r>
    </w:p>
    <w:p w14:paraId="20223F4D" w14:textId="63981E55" w:rsidR="00746068" w:rsidRDefault="00746068" w:rsidP="00746068">
      <w:r>
        <w:t xml:space="preserve">Tijdens deze bijeenkomst werden de initiële ideeën  besproken met de docent. </w:t>
      </w:r>
      <w:r w:rsidR="00B47596">
        <w:t>Het databank model en type werden hier ook besproken. Uiteindelijk werd er gekozen voor MySQL .</w:t>
      </w:r>
    </w:p>
    <w:p w14:paraId="3CE03EB9" w14:textId="456784C6" w:rsidR="00B47596" w:rsidRDefault="00B47596" w:rsidP="00B47596">
      <w:pPr>
        <w:rPr>
          <w:b/>
        </w:rPr>
      </w:pPr>
      <w:r>
        <w:rPr>
          <w:b/>
        </w:rPr>
        <w:t xml:space="preserve">Samekomst (Donderdag </w:t>
      </w:r>
      <w:r w:rsidR="00801D4C">
        <w:rPr>
          <w:b/>
        </w:rPr>
        <w:t>28</w:t>
      </w:r>
      <w:r>
        <w:rPr>
          <w:b/>
        </w:rPr>
        <w:t xml:space="preserve"> </w:t>
      </w:r>
      <w:r w:rsidR="00801D4C">
        <w:rPr>
          <w:b/>
        </w:rPr>
        <w:t>maart</w:t>
      </w:r>
      <w:r>
        <w:rPr>
          <w:b/>
        </w:rPr>
        <w:t>):</w:t>
      </w:r>
    </w:p>
    <w:p w14:paraId="5DD0955E" w14:textId="717A0D4C" w:rsidR="00B47596" w:rsidRDefault="00801D4C" w:rsidP="00B47596">
      <w:pPr>
        <w:rPr>
          <w:b/>
        </w:rPr>
      </w:pPr>
      <w:r>
        <w:t xml:space="preserve">Heel </w:t>
      </w:r>
      <w:r w:rsidR="00B47596">
        <w:t xml:space="preserve">de groep heeft zijn research gedaan. Brainstorm met resultaten van de research. Vastleggen hoe de nieuwe technieken effectief zullen </w:t>
      </w:r>
      <w:r>
        <w:t>worden geïmplementeerd</w:t>
      </w:r>
      <w:r w:rsidR="00B47596">
        <w:t>.</w:t>
      </w:r>
    </w:p>
    <w:p w14:paraId="40F00180" w14:textId="77777777" w:rsidR="00B47596" w:rsidRDefault="00B47596" w:rsidP="00B47596">
      <w:pPr>
        <w:rPr>
          <w:b/>
        </w:rPr>
      </w:pPr>
    </w:p>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r>
        <w:lastRenderedPageBreak/>
        <w:t>Literatuurlijst</w:t>
      </w:r>
      <w:bookmarkEnd w:id="32"/>
    </w:p>
    <w:p w14:paraId="726B0043" w14:textId="7B48382F" w:rsidR="00340680" w:rsidRDefault="00340680" w:rsidP="00340680">
      <w:pPr>
        <w:rPr>
          <w:b/>
        </w:rPr>
      </w:pPr>
      <w:r w:rsidRPr="00340680">
        <w:rPr>
          <w:b/>
        </w:rPr>
        <w:t>Online handleidingen</w:t>
      </w:r>
    </w:p>
    <w:p w14:paraId="703D6BB6" w14:textId="77777777" w:rsidR="005772CB" w:rsidRDefault="005772CB" w:rsidP="00340680">
      <w:pPr>
        <w:rPr>
          <w:rFonts w:ascii="Times New Roman" w:eastAsia="SimSun" w:hAnsi="Times New Roman"/>
          <w:noProof/>
          <w:sz w:val="20"/>
          <w:szCs w:val="20"/>
          <w:lang w:val="en-US" w:eastAsia="zh-CN"/>
        </w:rPr>
      </w:pPr>
      <w:r>
        <w:rPr>
          <w:b/>
        </w:rPr>
        <w:fldChar w:fldCharType="begin"/>
      </w:r>
      <w:r>
        <w:rPr>
          <w:b/>
          <w:lang w:val="en-GB"/>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3" w:name="_Toc8774051"/>
      <w:r>
        <w:br w:type="page"/>
      </w:r>
    </w:p>
    <w:p w14:paraId="3CB6C82B" w14:textId="336DB926" w:rsidR="00A726BC" w:rsidRDefault="005B7974" w:rsidP="005B7974">
      <w:pPr>
        <w:pStyle w:val="Kop1"/>
      </w:pPr>
      <w:r>
        <w:lastRenderedPageBreak/>
        <w:t>Bijlagenoverzicht</w:t>
      </w:r>
      <w:bookmarkEnd w:id="33"/>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r w:rsidR="00FB42B3">
        <w:t>Persona’s</w:t>
      </w:r>
    </w:p>
    <w:p w14:paraId="73649213" w14:textId="0A4088EA" w:rsidR="005B7974" w:rsidRDefault="005B7974" w:rsidP="00FB42B3">
      <w:r>
        <w:t xml:space="preserve">Bijlage </w:t>
      </w:r>
      <w:r w:rsidR="00164CF9">
        <w:t>6</w:t>
      </w:r>
      <w:r>
        <w:t>:</w:t>
      </w:r>
      <w:r>
        <w:tab/>
      </w:r>
      <w:r w:rsidR="00FB42B3">
        <w:t>Wireframes</w:t>
      </w:r>
      <w:r w:rsidR="00FB42B3">
        <w:br w:type="page"/>
      </w:r>
    </w:p>
    <w:p w14:paraId="727A21B7" w14:textId="4F920F7D" w:rsidR="00625CC0" w:rsidRDefault="00625CC0" w:rsidP="0021496F">
      <w:pPr>
        <w:pStyle w:val="Kop2"/>
      </w:pPr>
      <w:bookmarkStart w:id="34" w:name="_Toc8774052"/>
      <w:r>
        <w:lastRenderedPageBreak/>
        <w:t xml:space="preserve">Bijlage </w:t>
      </w:r>
      <w:r w:rsidR="00A13C22">
        <w:t>1</w:t>
      </w:r>
      <w:r>
        <w:t>: E</w:t>
      </w:r>
      <w:r w:rsidR="00EB4925">
        <w:t>-</w:t>
      </w:r>
      <w:r>
        <w:t>mail meneer Sanders</w:t>
      </w:r>
      <w:bookmarkEnd w:id="34"/>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Odisee domein voor logins.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r>
        <w:rPr>
          <w:highlight w:val="yellow"/>
        </w:rPr>
        <w:t>csv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linkedin-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5" w:name="_Toc8774053"/>
      <w:r w:rsidRPr="005B7974">
        <w:t xml:space="preserve">Bijlage </w:t>
      </w:r>
      <w:r w:rsidR="00A13C22">
        <w:t>2</w:t>
      </w:r>
      <w:r w:rsidRPr="005B7974">
        <w:t>: Interview mevrouw Martens</w:t>
      </w:r>
      <w:bookmarkEnd w:id="35"/>
    </w:p>
    <w:p w14:paraId="6B94DF03" w14:textId="77777777" w:rsidR="005B7974" w:rsidRPr="002A35A0" w:rsidRDefault="005B7974" w:rsidP="00E24165">
      <w:pPr>
        <w:pStyle w:val="Geenafstand"/>
        <w:rPr>
          <w:b/>
          <w:lang w:val="nl-NL"/>
        </w:rPr>
      </w:pPr>
      <w:bookmarkStart w:id="36" w:name="_ve79cafqto3n" w:colFirst="0" w:colLast="0"/>
      <w:bookmarkStart w:id="37" w:name="_Toc4623020"/>
      <w:bookmarkStart w:id="38" w:name="_Toc6962005"/>
      <w:bookmarkEnd w:id="36"/>
      <w:r w:rsidRPr="002A35A0">
        <w:rPr>
          <w:b/>
          <w:lang w:val="nl-NL"/>
        </w:rPr>
        <w:t>Wat zijn uw frustraties van de huidige website?</w:t>
      </w:r>
      <w:bookmarkEnd w:id="37"/>
      <w:bookmarkEnd w:id="38"/>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9" w:name="_sle46a2vfi8" w:colFirst="0" w:colLast="0"/>
      <w:bookmarkStart w:id="40" w:name="_Toc4623021"/>
      <w:bookmarkStart w:id="41" w:name="_Toc6962006"/>
      <w:bookmarkEnd w:id="39"/>
      <w:r w:rsidRPr="002A35A0">
        <w:rPr>
          <w:b/>
          <w:lang w:val="nl-NL"/>
        </w:rPr>
        <w:t>Wat moet er zeker veranderd worden?</w:t>
      </w:r>
      <w:bookmarkEnd w:id="40"/>
      <w:bookmarkEnd w:id="41"/>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Projecten sorteren op goed, onvoldoende, slecht, pending</w:t>
      </w:r>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2" w:name="_sp222n2mv7kz" w:colFirst="0" w:colLast="0"/>
      <w:bookmarkStart w:id="43" w:name="_Toc4623022"/>
      <w:bookmarkStart w:id="44" w:name="_Toc6962007"/>
      <w:bookmarkEnd w:id="42"/>
      <w:r w:rsidRPr="002A35A0">
        <w:rPr>
          <w:b/>
          <w:lang w:val="nl-NL"/>
        </w:rPr>
        <w:t>Wat is uw mening over het implementeren van Belbin in onze site?</w:t>
      </w:r>
      <w:bookmarkEnd w:id="43"/>
      <w:bookmarkEnd w:id="44"/>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Misschien belbin test meerdere keren laten doen, bijvoorbeeld in het eerste jaar al tijdens rebug.</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5" w:name="_mea5qaw7jcmc" w:colFirst="0" w:colLast="0"/>
      <w:bookmarkStart w:id="46" w:name="_Toc4623023"/>
      <w:bookmarkStart w:id="47" w:name="_Toc6962008"/>
      <w:bookmarkEnd w:id="45"/>
      <w:r w:rsidRPr="002A35A0">
        <w:rPr>
          <w:b/>
          <w:lang w:val="nl-NL"/>
        </w:rPr>
        <w:t>Is het de bedoeling dat alles die nu op Toledo staat bij het vak Project + Wetenschappelijk rapporteren ook op de site komt te staan?</w:t>
      </w:r>
      <w:bookmarkEnd w:id="46"/>
      <w:bookmarkEnd w:id="47"/>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8" w:name="_hlithkvcgy2w" w:colFirst="0" w:colLast="0"/>
      <w:bookmarkStart w:id="49" w:name="_Toc6962009"/>
      <w:bookmarkEnd w:id="48"/>
      <w:r w:rsidRPr="002A35A0">
        <w:rPr>
          <w:b/>
          <w:lang w:val="nl-NL"/>
        </w:rPr>
        <w:t>Overige opmerkingen?</w:t>
      </w:r>
      <w:bookmarkEnd w:id="49"/>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Toestaan om elkaars belbin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50" w:name="_Toc8774054"/>
      <w:r>
        <w:lastRenderedPageBreak/>
        <w:t xml:space="preserve">Bijlage </w:t>
      </w:r>
      <w:r w:rsidR="00A13C22">
        <w:t>3</w:t>
      </w:r>
      <w:r>
        <w:t>: Enquête van studenten</w:t>
      </w:r>
      <w:bookmarkEnd w:id="50"/>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9"/>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9"/>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9"/>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1"/>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3"/>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1" w:name="_Toc8774055"/>
      <w:r>
        <w:lastRenderedPageBreak/>
        <w:t xml:space="preserve">Bijlage </w:t>
      </w:r>
      <w:r w:rsidR="00A13C22">
        <w:t>4</w:t>
      </w:r>
      <w:r>
        <w:t>: Storyboard</w:t>
      </w:r>
      <w:bookmarkEnd w:id="51"/>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5"/>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2" w:name="_Toc8774056"/>
      <w:r>
        <w:lastRenderedPageBreak/>
        <w:t xml:space="preserve">Bijlage </w:t>
      </w:r>
      <w:r w:rsidR="00A13C22">
        <w:t>5</w:t>
      </w:r>
      <w:r>
        <w:t>: Persona’s</w:t>
      </w:r>
      <w:bookmarkEnd w:id="52"/>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6"/>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84186D" w:rsidRPr="00292E61" w:rsidRDefault="0084186D"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84186D" w:rsidRPr="00292E61" w:rsidRDefault="0084186D"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3" w:name="_Toc8774057"/>
      <w:r>
        <w:t>Bijlage</w:t>
      </w:r>
      <w:r w:rsidR="00334A6C">
        <w:t xml:space="preserve"> </w:t>
      </w:r>
      <w:r w:rsidR="00A13C22">
        <w:t>6</w:t>
      </w:r>
      <w:r>
        <w:t>: Wireframes</w:t>
      </w:r>
      <w:bookmarkEnd w:id="53"/>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8"/>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0"/>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44"/>
      <w:footerReference w:type="default" r:id="rId4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70FDC7" w14:textId="77777777" w:rsidR="008C667B" w:rsidRDefault="008C667B">
      <w:pPr>
        <w:spacing w:after="0" w:line="240" w:lineRule="auto"/>
      </w:pPr>
      <w:r>
        <w:separator/>
      </w:r>
    </w:p>
  </w:endnote>
  <w:endnote w:type="continuationSeparator" w:id="0">
    <w:p w14:paraId="264425ED" w14:textId="77777777" w:rsidR="008C667B" w:rsidRDefault="008C66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96FB9" w14:textId="77777777" w:rsidR="0084186D" w:rsidRDefault="0084186D">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84186D" w:rsidRDefault="0084186D">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0027319B"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84186D" w:rsidRDefault="0084186D">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0027319B"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922D5D" w14:textId="77777777" w:rsidR="008C667B" w:rsidRDefault="008C667B">
      <w:pPr>
        <w:spacing w:after="0" w:line="240" w:lineRule="auto"/>
      </w:pPr>
      <w:r>
        <w:separator/>
      </w:r>
    </w:p>
  </w:footnote>
  <w:footnote w:type="continuationSeparator" w:id="0">
    <w:p w14:paraId="0A18ECC9" w14:textId="77777777" w:rsidR="008C667B" w:rsidRDefault="008C667B">
      <w:pPr>
        <w:spacing w:after="0" w:line="240" w:lineRule="auto"/>
      </w:pPr>
      <w:r>
        <w:continuationSeparator/>
      </w:r>
    </w:p>
  </w:footnote>
  <w:footnote w:id="1">
    <w:p w14:paraId="73E71DCD" w14:textId="406BC7C9" w:rsidR="0084186D" w:rsidRPr="0098797E" w:rsidRDefault="0084186D">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84186D" w:rsidRPr="00EF30DE" w:rsidRDefault="0084186D">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84186D" w:rsidRPr="00EF30DE" w:rsidRDefault="0084186D">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12" w:type="dxa"/>
      <w:tblInd w:w="108" w:type="dxa"/>
      <w:tblLayout w:type="fixed"/>
      <w:tblLook w:val="0000" w:firstRow="0" w:lastRow="0" w:firstColumn="0" w:lastColumn="0" w:noHBand="0" w:noVBand="0"/>
    </w:tblPr>
    <w:tblGrid>
      <w:gridCol w:w="4606"/>
      <w:gridCol w:w="4606"/>
    </w:tblGrid>
    <w:tr w:rsidR="0084186D" w14:paraId="1122F439" w14:textId="77777777">
      <w:tc>
        <w:tcPr>
          <w:tcW w:w="4606" w:type="dxa"/>
        </w:tcPr>
        <w:p w14:paraId="0D2E7088" w14:textId="77777777" w:rsidR="0084186D" w:rsidRDefault="0084186D">
          <w:pPr>
            <w:pStyle w:val="Koptekst"/>
          </w:pPr>
          <w:r>
            <w:t>Projectenwebsite</w:t>
          </w:r>
        </w:p>
      </w:tc>
      <w:tc>
        <w:tcPr>
          <w:tcW w:w="4606" w:type="dxa"/>
        </w:tcPr>
        <w:p w14:paraId="499FC3AF" w14:textId="77777777" w:rsidR="0084186D" w:rsidRDefault="0084186D">
          <w:pPr>
            <w:pStyle w:val="Koptekst"/>
            <w:jc w:val="right"/>
          </w:pPr>
          <w:r>
            <w:t>AJ 2018 - 2019</w:t>
          </w:r>
        </w:p>
      </w:tc>
    </w:tr>
    <w:tr w:rsidR="0084186D" w14:paraId="56A5B87F" w14:textId="77777777">
      <w:tc>
        <w:tcPr>
          <w:tcW w:w="4606" w:type="dxa"/>
          <w:tcBorders>
            <w:bottom w:val="single" w:sz="6" w:space="0" w:color="95B3D7"/>
          </w:tcBorders>
        </w:tcPr>
        <w:p w14:paraId="04FFE93B" w14:textId="77777777" w:rsidR="0084186D" w:rsidRDefault="0084186D">
          <w:pPr>
            <w:pStyle w:val="Koptekst"/>
          </w:pPr>
        </w:p>
      </w:tc>
      <w:tc>
        <w:tcPr>
          <w:tcW w:w="4606" w:type="dxa"/>
          <w:tcBorders>
            <w:bottom w:val="single" w:sz="6" w:space="0" w:color="95B3D7"/>
          </w:tcBorders>
        </w:tcPr>
        <w:p w14:paraId="68A32A96" w14:textId="77777777" w:rsidR="0084186D" w:rsidRDefault="0084186D">
          <w:pPr>
            <w:pStyle w:val="Koptekst"/>
            <w:jc w:val="right"/>
          </w:pPr>
        </w:p>
      </w:tc>
    </w:tr>
  </w:tbl>
  <w:p w14:paraId="2EA3D194" w14:textId="77777777" w:rsidR="0084186D" w:rsidRDefault="0084186D">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53869"/>
    <w:rsid w:val="00257D4D"/>
    <w:rsid w:val="00265A7C"/>
    <w:rsid w:val="002662A9"/>
    <w:rsid w:val="00271D9F"/>
    <w:rsid w:val="0027319B"/>
    <w:rsid w:val="002764E7"/>
    <w:rsid w:val="00277E46"/>
    <w:rsid w:val="00290E32"/>
    <w:rsid w:val="002A35A0"/>
    <w:rsid w:val="002B49D1"/>
    <w:rsid w:val="002D37CA"/>
    <w:rsid w:val="002E7D14"/>
    <w:rsid w:val="002F7D97"/>
    <w:rsid w:val="00323AA7"/>
    <w:rsid w:val="0032558E"/>
    <w:rsid w:val="00334A6C"/>
    <w:rsid w:val="00340680"/>
    <w:rsid w:val="00356A87"/>
    <w:rsid w:val="00371793"/>
    <w:rsid w:val="00372E14"/>
    <w:rsid w:val="003862DE"/>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F6D"/>
    <w:rsid w:val="004F0006"/>
    <w:rsid w:val="00512964"/>
    <w:rsid w:val="005306CA"/>
    <w:rsid w:val="00532FCB"/>
    <w:rsid w:val="00554972"/>
    <w:rsid w:val="00560E70"/>
    <w:rsid w:val="0056464F"/>
    <w:rsid w:val="0056722F"/>
    <w:rsid w:val="005739B6"/>
    <w:rsid w:val="005772CB"/>
    <w:rsid w:val="005921CE"/>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D7C73"/>
    <w:rsid w:val="006E44A9"/>
    <w:rsid w:val="006E4AFD"/>
    <w:rsid w:val="006F5BCD"/>
    <w:rsid w:val="00732D1B"/>
    <w:rsid w:val="00746068"/>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1D4C"/>
    <w:rsid w:val="008037A5"/>
    <w:rsid w:val="00814ADB"/>
    <w:rsid w:val="00815644"/>
    <w:rsid w:val="0081638A"/>
    <w:rsid w:val="008260AB"/>
    <w:rsid w:val="008350D2"/>
    <w:rsid w:val="0084186D"/>
    <w:rsid w:val="00846069"/>
    <w:rsid w:val="008461C7"/>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99"/>
    <w:lsdException w:name="footer" w:semiHidden="0" w:uiPriority="9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99"/>
    <w:lsdException w:name="footer" w:semiHidden="0" w:uiPriority="9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60047E-6C2E-469D-B4C8-6B1E8FB9F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7394</Words>
  <Characters>40673</Characters>
  <Application>Microsoft Office Word</Application>
  <DocSecurity>0</DocSecurity>
  <Lines>338</Lines>
  <Paragraphs>9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7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Windows-gebruiker</cp:lastModifiedBy>
  <cp:revision>2</cp:revision>
  <cp:lastPrinted>2019-05-02T19:59:00Z</cp:lastPrinted>
  <dcterms:created xsi:type="dcterms:W3CDTF">2019-05-17T18:03:00Z</dcterms:created>
  <dcterms:modified xsi:type="dcterms:W3CDTF">2019-05-1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